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30E61" w14:textId="77777777" w:rsidR="00C14A70" w:rsidRPr="005D5364" w:rsidRDefault="00850B18" w:rsidP="00107FDE">
      <w:pPr>
        <w:jc w:val="center"/>
        <w:rPr>
          <w:rFonts w:ascii="Times New Roman" w:hAnsi="Times New Roman" w:cs="Times New Roman"/>
          <w:sz w:val="24"/>
          <w:szCs w:val="24"/>
        </w:rPr>
      </w:pPr>
      <w:r w:rsidRPr="006458DB">
        <w:rPr>
          <w:noProof/>
        </w:rPr>
        <w:drawing>
          <wp:inline distT="0" distB="0" distL="0" distR="0" wp14:anchorId="6C1317A2" wp14:editId="337E9385">
            <wp:extent cx="22479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47900" cy="457200"/>
                    </a:xfrm>
                    <a:prstGeom prst="rect">
                      <a:avLst/>
                    </a:prstGeom>
                    <a:noFill/>
                    <a:ln>
                      <a:noFill/>
                    </a:ln>
                  </pic:spPr>
                </pic:pic>
              </a:graphicData>
            </a:graphic>
          </wp:inline>
        </w:drawing>
      </w:r>
    </w:p>
    <w:p w14:paraId="755B5C27" w14:textId="77777777" w:rsidR="00107FDE" w:rsidRPr="005D5364" w:rsidRDefault="00107FDE" w:rsidP="00107FDE">
      <w:pPr>
        <w:spacing w:line="240" w:lineRule="auto"/>
        <w:contextualSpacing/>
        <w:jc w:val="center"/>
        <w:rPr>
          <w:rFonts w:ascii="Times New Roman" w:hAnsi="Times New Roman" w:cs="Times New Roman"/>
          <w:b/>
          <w:sz w:val="24"/>
          <w:szCs w:val="24"/>
        </w:rPr>
      </w:pPr>
      <w:r w:rsidRPr="005D5364">
        <w:rPr>
          <w:rFonts w:ascii="Times New Roman" w:hAnsi="Times New Roman" w:cs="Times New Roman"/>
          <w:b/>
          <w:sz w:val="24"/>
          <w:szCs w:val="24"/>
        </w:rPr>
        <w:t>BOARD OF REGENTS</w:t>
      </w:r>
    </w:p>
    <w:p w14:paraId="4CEB37DB" w14:textId="77777777" w:rsidR="00107FDE" w:rsidRDefault="00107FDE" w:rsidP="00107FDE">
      <w:pPr>
        <w:spacing w:line="240" w:lineRule="auto"/>
        <w:contextualSpacing/>
        <w:jc w:val="center"/>
        <w:rPr>
          <w:rFonts w:ascii="Times New Roman" w:hAnsi="Times New Roman" w:cs="Times New Roman"/>
          <w:b/>
          <w:sz w:val="24"/>
          <w:szCs w:val="24"/>
        </w:rPr>
      </w:pPr>
      <w:r w:rsidRPr="005D5364">
        <w:rPr>
          <w:rFonts w:ascii="Times New Roman" w:hAnsi="Times New Roman" w:cs="Times New Roman"/>
          <w:b/>
          <w:sz w:val="24"/>
          <w:szCs w:val="24"/>
        </w:rPr>
        <w:t>COMMITTEE ON AUDIT</w:t>
      </w:r>
    </w:p>
    <w:p w14:paraId="195160F2" w14:textId="77777777" w:rsidR="003258D9" w:rsidRDefault="003258D9" w:rsidP="00107FDE">
      <w:pPr>
        <w:spacing w:line="240" w:lineRule="auto"/>
        <w:contextualSpacing/>
        <w:jc w:val="center"/>
        <w:rPr>
          <w:rFonts w:ascii="Times New Roman" w:hAnsi="Times New Roman" w:cs="Times New Roman"/>
          <w:sz w:val="24"/>
          <w:szCs w:val="24"/>
        </w:rPr>
      </w:pPr>
    </w:p>
    <w:p w14:paraId="59F94AB9" w14:textId="1AFA8F1F" w:rsidR="00107FDE" w:rsidRPr="005D5364" w:rsidRDefault="00AD090F" w:rsidP="00107FDE">
      <w:pPr>
        <w:spacing w:line="240" w:lineRule="auto"/>
        <w:contextualSpacing/>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Minutes from </w:t>
      </w:r>
      <w:r w:rsidR="009665F8">
        <w:rPr>
          <w:rFonts w:ascii="Times New Roman" w:hAnsi="Times New Roman" w:cs="Times New Roman"/>
          <w:sz w:val="24"/>
          <w:szCs w:val="24"/>
        </w:rPr>
        <w:t>Open</w:t>
      </w:r>
      <w:r w:rsidR="00107FDE" w:rsidRPr="005D5364">
        <w:rPr>
          <w:rFonts w:ascii="Times New Roman" w:hAnsi="Times New Roman" w:cs="Times New Roman"/>
          <w:sz w:val="24"/>
          <w:szCs w:val="24"/>
        </w:rPr>
        <w:t xml:space="preserve"> Session</w:t>
      </w:r>
    </w:p>
    <w:p w14:paraId="4BB477BE" w14:textId="77777777" w:rsidR="00107FDE" w:rsidRPr="005D5364" w:rsidRDefault="006C462E" w:rsidP="00217E57">
      <w:pPr>
        <w:spacing w:line="24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June </w:t>
      </w:r>
      <w:r w:rsidR="00217E57">
        <w:rPr>
          <w:rFonts w:ascii="Times New Roman" w:hAnsi="Times New Roman" w:cs="Times New Roman"/>
          <w:sz w:val="24"/>
          <w:szCs w:val="24"/>
        </w:rPr>
        <w:t>12</w:t>
      </w:r>
      <w:r>
        <w:rPr>
          <w:rFonts w:ascii="Times New Roman" w:hAnsi="Times New Roman" w:cs="Times New Roman"/>
          <w:sz w:val="24"/>
          <w:szCs w:val="24"/>
        </w:rPr>
        <w:t>, 201</w:t>
      </w:r>
      <w:r w:rsidR="00217E57">
        <w:rPr>
          <w:rFonts w:ascii="Times New Roman" w:hAnsi="Times New Roman" w:cs="Times New Roman"/>
          <w:sz w:val="24"/>
          <w:szCs w:val="24"/>
        </w:rPr>
        <w:t>9</w:t>
      </w:r>
    </w:p>
    <w:p w14:paraId="65629A60" w14:textId="77777777" w:rsidR="00107FDE" w:rsidRPr="005D5364" w:rsidRDefault="00107FDE" w:rsidP="00107FDE">
      <w:pPr>
        <w:spacing w:line="240" w:lineRule="auto"/>
        <w:contextualSpacing/>
        <w:jc w:val="center"/>
        <w:rPr>
          <w:rFonts w:ascii="Times New Roman" w:hAnsi="Times New Roman" w:cs="Times New Roman"/>
          <w:sz w:val="24"/>
          <w:szCs w:val="24"/>
        </w:rPr>
      </w:pPr>
      <w:r w:rsidRPr="005D5364">
        <w:rPr>
          <w:rFonts w:ascii="Times New Roman" w:hAnsi="Times New Roman" w:cs="Times New Roman"/>
          <w:sz w:val="24"/>
          <w:szCs w:val="24"/>
        </w:rPr>
        <w:t>______________________________________________________________________________</w:t>
      </w:r>
    </w:p>
    <w:p w14:paraId="12C9335D" w14:textId="77777777" w:rsidR="00107FDE" w:rsidRDefault="00107FDE" w:rsidP="00AD090F">
      <w:pPr>
        <w:spacing w:after="0" w:line="240" w:lineRule="auto"/>
        <w:contextualSpacing/>
        <w:rPr>
          <w:rFonts w:ascii="Times New Roman" w:hAnsi="Times New Roman" w:cs="Times New Roman"/>
          <w:sz w:val="24"/>
          <w:szCs w:val="24"/>
        </w:rPr>
      </w:pPr>
    </w:p>
    <w:p w14:paraId="4BC42C22" w14:textId="77777777" w:rsidR="00F8463C" w:rsidRDefault="00E76492" w:rsidP="00467000">
      <w:pPr>
        <w:spacing w:after="0"/>
        <w:rPr>
          <w:rFonts w:ascii="Times New Roman" w:hAnsi="Times New Roman" w:cs="Times New Roman"/>
          <w:sz w:val="24"/>
          <w:szCs w:val="24"/>
        </w:rPr>
      </w:pPr>
      <w:r>
        <w:rPr>
          <w:rFonts w:ascii="Times New Roman" w:hAnsi="Times New Roman" w:cs="Times New Roman"/>
          <w:sz w:val="24"/>
          <w:szCs w:val="24"/>
        </w:rPr>
        <w:t xml:space="preserve">Ms. </w:t>
      </w:r>
      <w:r w:rsidR="001056C2">
        <w:rPr>
          <w:rFonts w:ascii="Times New Roman" w:hAnsi="Times New Roman" w:cs="Times New Roman"/>
          <w:sz w:val="24"/>
          <w:szCs w:val="24"/>
        </w:rPr>
        <w:t>Fish</w:t>
      </w:r>
      <w:r w:rsidR="00107FDE" w:rsidRPr="00AD090F">
        <w:rPr>
          <w:rFonts w:ascii="Times New Roman" w:hAnsi="Times New Roman" w:cs="Times New Roman"/>
          <w:sz w:val="24"/>
          <w:szCs w:val="24"/>
        </w:rPr>
        <w:t xml:space="preserve"> called the meeting of the Committee on Audit of the University System of Maryla</w:t>
      </w:r>
      <w:r w:rsidR="00467000">
        <w:rPr>
          <w:rFonts w:ascii="Times New Roman" w:hAnsi="Times New Roman" w:cs="Times New Roman"/>
          <w:sz w:val="24"/>
          <w:szCs w:val="24"/>
        </w:rPr>
        <w:t>nd Board of Regents to order at approximately</w:t>
      </w:r>
      <w:r w:rsidR="006E4A7E" w:rsidRPr="00AD090F">
        <w:rPr>
          <w:rFonts w:ascii="Times New Roman" w:hAnsi="Times New Roman" w:cs="Times New Roman"/>
          <w:sz w:val="24"/>
          <w:szCs w:val="24"/>
        </w:rPr>
        <w:t xml:space="preserve"> </w:t>
      </w:r>
      <w:r w:rsidR="001056C2">
        <w:rPr>
          <w:rFonts w:ascii="Times New Roman" w:hAnsi="Times New Roman" w:cs="Times New Roman"/>
          <w:sz w:val="24"/>
          <w:szCs w:val="24"/>
        </w:rPr>
        <w:t>2</w:t>
      </w:r>
      <w:r w:rsidR="006A4E39">
        <w:rPr>
          <w:rFonts w:ascii="Times New Roman" w:hAnsi="Times New Roman" w:cs="Times New Roman"/>
          <w:sz w:val="24"/>
          <w:szCs w:val="24"/>
        </w:rPr>
        <w:t>:</w:t>
      </w:r>
      <w:r w:rsidR="001056C2">
        <w:rPr>
          <w:rFonts w:ascii="Times New Roman" w:hAnsi="Times New Roman" w:cs="Times New Roman"/>
          <w:sz w:val="24"/>
          <w:szCs w:val="24"/>
        </w:rPr>
        <w:t>3</w:t>
      </w:r>
      <w:r w:rsidR="006A4E39">
        <w:rPr>
          <w:rFonts w:ascii="Times New Roman" w:hAnsi="Times New Roman" w:cs="Times New Roman"/>
          <w:sz w:val="24"/>
          <w:szCs w:val="24"/>
        </w:rPr>
        <w:t>0</w:t>
      </w:r>
      <w:r w:rsidR="002163D0">
        <w:rPr>
          <w:rFonts w:ascii="Times New Roman" w:hAnsi="Times New Roman" w:cs="Times New Roman"/>
          <w:sz w:val="24"/>
          <w:szCs w:val="24"/>
        </w:rPr>
        <w:t xml:space="preserve"> </w:t>
      </w:r>
      <w:r w:rsidR="001056C2">
        <w:rPr>
          <w:rFonts w:ascii="Times New Roman" w:hAnsi="Times New Roman" w:cs="Times New Roman"/>
          <w:sz w:val="24"/>
          <w:szCs w:val="24"/>
        </w:rPr>
        <w:t>P</w:t>
      </w:r>
      <w:r w:rsidR="002163D0">
        <w:rPr>
          <w:rFonts w:ascii="Times New Roman" w:hAnsi="Times New Roman" w:cs="Times New Roman"/>
          <w:sz w:val="24"/>
          <w:szCs w:val="24"/>
        </w:rPr>
        <w:t>.M</w:t>
      </w:r>
      <w:r w:rsidR="00467000">
        <w:rPr>
          <w:rFonts w:ascii="Times New Roman" w:hAnsi="Times New Roman" w:cs="Times New Roman"/>
          <w:sz w:val="24"/>
          <w:szCs w:val="24"/>
        </w:rPr>
        <w:t>.</w:t>
      </w:r>
      <w:r w:rsidR="006E4A7E" w:rsidRPr="00AD090F">
        <w:rPr>
          <w:rFonts w:ascii="Times New Roman" w:hAnsi="Times New Roman" w:cs="Times New Roman"/>
          <w:sz w:val="24"/>
          <w:szCs w:val="24"/>
        </w:rPr>
        <w:t xml:space="preserve"> at </w:t>
      </w:r>
      <w:r w:rsidR="001056C2">
        <w:rPr>
          <w:rFonts w:ascii="Times New Roman" w:hAnsi="Times New Roman" w:cs="Times New Roman"/>
          <w:sz w:val="24"/>
          <w:szCs w:val="24"/>
        </w:rPr>
        <w:t>The Universities at Shady Grove</w:t>
      </w:r>
      <w:r w:rsidR="00AD090F" w:rsidRPr="00AD090F">
        <w:rPr>
          <w:rFonts w:ascii="Times New Roman" w:hAnsi="Times New Roman" w:cs="Times New Roman"/>
          <w:sz w:val="24"/>
          <w:szCs w:val="24"/>
        </w:rPr>
        <w:t xml:space="preserve">.  </w:t>
      </w:r>
    </w:p>
    <w:p w14:paraId="3FDDFAC7" w14:textId="77777777" w:rsidR="00F8463C" w:rsidRDefault="00F8463C" w:rsidP="00467000">
      <w:pPr>
        <w:spacing w:after="0"/>
        <w:rPr>
          <w:rFonts w:ascii="Times New Roman" w:hAnsi="Times New Roman" w:cs="Times New Roman"/>
          <w:sz w:val="24"/>
          <w:szCs w:val="24"/>
        </w:rPr>
      </w:pPr>
    </w:p>
    <w:p w14:paraId="41EA89BF" w14:textId="77777777" w:rsidR="00467000" w:rsidRDefault="00467000" w:rsidP="00912585">
      <w:pPr>
        <w:spacing w:after="0"/>
        <w:rPr>
          <w:rFonts w:ascii="Times New Roman" w:hAnsi="Times New Roman" w:cs="Times New Roman"/>
          <w:sz w:val="24"/>
          <w:szCs w:val="24"/>
        </w:rPr>
      </w:pPr>
      <w:bookmarkStart w:id="1" w:name="_Hlk11318728"/>
      <w:r w:rsidRPr="00C54A3B">
        <w:rPr>
          <w:rFonts w:ascii="Times New Roman" w:hAnsi="Times New Roman" w:cs="Times New Roman"/>
          <w:sz w:val="24"/>
          <w:szCs w:val="24"/>
        </w:rPr>
        <w:t>Regents in attendance included</w:t>
      </w:r>
      <w:r w:rsidRPr="00C54A3B">
        <w:rPr>
          <w:rFonts w:ascii="Times New Roman" w:hAnsi="Times New Roman" w:cs="Times New Roman"/>
          <w:b/>
          <w:sz w:val="24"/>
          <w:szCs w:val="24"/>
        </w:rPr>
        <w:t xml:space="preserve">:  </w:t>
      </w:r>
      <w:r w:rsidR="00912585" w:rsidRPr="00912585">
        <w:rPr>
          <w:rFonts w:ascii="Times New Roman" w:hAnsi="Times New Roman" w:cs="Times New Roman"/>
          <w:sz w:val="24"/>
          <w:szCs w:val="24"/>
        </w:rPr>
        <w:t>M</w:t>
      </w:r>
      <w:r w:rsidR="001056C2">
        <w:rPr>
          <w:rFonts w:ascii="Times New Roman" w:hAnsi="Times New Roman" w:cs="Times New Roman"/>
          <w:sz w:val="24"/>
          <w:szCs w:val="24"/>
        </w:rPr>
        <w:t>s. Fish</w:t>
      </w:r>
      <w:r w:rsidR="00912585" w:rsidRPr="00912585">
        <w:rPr>
          <w:rFonts w:ascii="Times New Roman" w:hAnsi="Times New Roman" w:cs="Times New Roman"/>
          <w:sz w:val="24"/>
          <w:szCs w:val="24"/>
        </w:rPr>
        <w:t xml:space="preserve"> (Chair), Ms. Gooden</w:t>
      </w:r>
      <w:r w:rsidR="001056C2">
        <w:rPr>
          <w:rFonts w:ascii="Times New Roman" w:hAnsi="Times New Roman" w:cs="Times New Roman"/>
          <w:sz w:val="24"/>
          <w:szCs w:val="24"/>
        </w:rPr>
        <w:t xml:space="preserve"> (phone)</w:t>
      </w:r>
      <w:r w:rsidR="00912585" w:rsidRPr="00912585">
        <w:rPr>
          <w:rFonts w:ascii="Times New Roman" w:hAnsi="Times New Roman" w:cs="Times New Roman"/>
          <w:sz w:val="24"/>
          <w:szCs w:val="24"/>
        </w:rPr>
        <w:t>, Mr. Gossett, Mr. Pope</w:t>
      </w:r>
      <w:r w:rsidR="001056C2">
        <w:rPr>
          <w:rFonts w:ascii="Times New Roman" w:hAnsi="Times New Roman" w:cs="Times New Roman"/>
          <w:sz w:val="24"/>
          <w:szCs w:val="24"/>
        </w:rPr>
        <w:t>, Mr. Wood</w:t>
      </w:r>
      <w:r w:rsidRPr="00C54A3B">
        <w:rPr>
          <w:rFonts w:ascii="Times New Roman" w:hAnsi="Times New Roman" w:cs="Times New Roman"/>
          <w:sz w:val="24"/>
          <w:szCs w:val="24"/>
        </w:rPr>
        <w:t xml:space="preserve">.   Also present were:  USM Staff -- </w:t>
      </w:r>
      <w:r w:rsidR="00912585" w:rsidRPr="00912585">
        <w:rPr>
          <w:rFonts w:ascii="Times New Roman" w:hAnsi="Times New Roman" w:cs="Times New Roman"/>
          <w:sz w:val="24"/>
          <w:szCs w:val="24"/>
        </w:rPr>
        <w:t>Chancellor Caret</w:t>
      </w:r>
      <w:r w:rsidR="009A68DF">
        <w:rPr>
          <w:rFonts w:ascii="Times New Roman" w:hAnsi="Times New Roman" w:cs="Times New Roman"/>
          <w:sz w:val="24"/>
          <w:szCs w:val="24"/>
        </w:rPr>
        <w:t xml:space="preserve"> (phone)</w:t>
      </w:r>
      <w:r w:rsidR="00912585" w:rsidRPr="00912585">
        <w:rPr>
          <w:rFonts w:ascii="Times New Roman" w:hAnsi="Times New Roman" w:cs="Times New Roman"/>
          <w:sz w:val="24"/>
          <w:szCs w:val="24"/>
        </w:rPr>
        <w:t xml:space="preserve">, </w:t>
      </w:r>
      <w:r w:rsidR="006C462E">
        <w:rPr>
          <w:rFonts w:ascii="Times New Roman" w:hAnsi="Times New Roman" w:cs="Times New Roman"/>
          <w:sz w:val="24"/>
          <w:szCs w:val="24"/>
        </w:rPr>
        <w:t xml:space="preserve">Mr. Brown, Ms. Denson, </w:t>
      </w:r>
      <w:r w:rsidR="009A68DF">
        <w:rPr>
          <w:rFonts w:ascii="Times New Roman" w:hAnsi="Times New Roman" w:cs="Times New Roman"/>
          <w:sz w:val="24"/>
          <w:szCs w:val="24"/>
        </w:rPr>
        <w:t xml:space="preserve">         </w:t>
      </w:r>
      <w:r w:rsidR="006C462E">
        <w:rPr>
          <w:rFonts w:ascii="Times New Roman" w:hAnsi="Times New Roman" w:cs="Times New Roman"/>
          <w:sz w:val="24"/>
          <w:szCs w:val="24"/>
        </w:rPr>
        <w:t xml:space="preserve">Ms. Herbst, </w:t>
      </w:r>
      <w:r w:rsidR="00F95A71" w:rsidRPr="007F34FA">
        <w:rPr>
          <w:rFonts w:ascii="Times New Roman" w:hAnsi="Times New Roman" w:cs="Times New Roman"/>
          <w:sz w:val="24"/>
          <w:szCs w:val="24"/>
        </w:rPr>
        <w:t>Mr. Lurie,</w:t>
      </w:r>
      <w:r w:rsidR="00F95A71">
        <w:rPr>
          <w:rFonts w:ascii="Times New Roman" w:hAnsi="Times New Roman" w:cs="Times New Roman"/>
          <w:sz w:val="24"/>
          <w:szCs w:val="24"/>
        </w:rPr>
        <w:t xml:space="preserve"> </w:t>
      </w:r>
      <w:r w:rsidR="001056C2">
        <w:rPr>
          <w:rFonts w:ascii="Times New Roman" w:hAnsi="Times New Roman" w:cs="Times New Roman"/>
          <w:sz w:val="24"/>
          <w:szCs w:val="24"/>
        </w:rPr>
        <w:t xml:space="preserve">Mr. McDonough, </w:t>
      </w:r>
      <w:r w:rsidR="00912585" w:rsidRPr="00912585">
        <w:rPr>
          <w:rFonts w:ascii="Times New Roman" w:hAnsi="Times New Roman" w:cs="Times New Roman"/>
          <w:sz w:val="24"/>
          <w:szCs w:val="24"/>
        </w:rPr>
        <w:t>Mr. Mosca,</w:t>
      </w:r>
      <w:r w:rsidR="00912585" w:rsidRPr="00912585">
        <w:rPr>
          <w:rFonts w:ascii="Times New Roman" w:hAnsi="Times New Roman" w:cs="Times New Roman"/>
          <w:b/>
          <w:sz w:val="24"/>
          <w:szCs w:val="24"/>
        </w:rPr>
        <w:t xml:space="preserve"> </w:t>
      </w:r>
      <w:r w:rsidR="00912585" w:rsidRPr="00912585">
        <w:rPr>
          <w:rFonts w:ascii="Times New Roman" w:hAnsi="Times New Roman" w:cs="Times New Roman"/>
          <w:sz w:val="24"/>
          <w:szCs w:val="24"/>
        </w:rPr>
        <w:t xml:space="preserve">Mr. Page, </w:t>
      </w:r>
      <w:r w:rsidR="001056C2">
        <w:rPr>
          <w:rFonts w:ascii="Times New Roman" w:hAnsi="Times New Roman" w:cs="Times New Roman"/>
          <w:sz w:val="24"/>
          <w:szCs w:val="24"/>
        </w:rPr>
        <w:t xml:space="preserve">Dr. Spicer, </w:t>
      </w:r>
      <w:r w:rsidR="00912585" w:rsidRPr="00912585">
        <w:rPr>
          <w:rFonts w:ascii="Times New Roman" w:hAnsi="Times New Roman" w:cs="Times New Roman"/>
          <w:sz w:val="24"/>
          <w:szCs w:val="24"/>
        </w:rPr>
        <w:t>Ms. White</w:t>
      </w:r>
      <w:r w:rsidR="006C462E">
        <w:rPr>
          <w:rFonts w:ascii="Times New Roman" w:hAnsi="Times New Roman" w:cs="Times New Roman"/>
          <w:sz w:val="24"/>
          <w:szCs w:val="24"/>
        </w:rPr>
        <w:t>, Ms. Wilkerson</w:t>
      </w:r>
      <w:r w:rsidRPr="00C54A3B">
        <w:rPr>
          <w:rFonts w:ascii="Times New Roman" w:hAnsi="Times New Roman" w:cs="Times New Roman"/>
          <w:sz w:val="24"/>
          <w:szCs w:val="24"/>
        </w:rPr>
        <w:t>;</w:t>
      </w:r>
      <w:r w:rsidR="009A2A05" w:rsidRPr="00C54A3B">
        <w:rPr>
          <w:rFonts w:ascii="Times New Roman" w:hAnsi="Times New Roman" w:cs="Times New Roman"/>
          <w:sz w:val="24"/>
          <w:szCs w:val="24"/>
        </w:rPr>
        <w:t xml:space="preserve"> </w:t>
      </w:r>
      <w:r w:rsidR="005D400E">
        <w:rPr>
          <w:rFonts w:ascii="Times New Roman" w:hAnsi="Times New Roman" w:cs="Times New Roman"/>
          <w:sz w:val="24"/>
          <w:szCs w:val="24"/>
        </w:rPr>
        <w:t>Unive</w:t>
      </w:r>
      <w:r w:rsidR="006B67CD">
        <w:rPr>
          <w:rFonts w:ascii="Times New Roman" w:hAnsi="Times New Roman" w:cs="Times New Roman"/>
          <w:sz w:val="24"/>
          <w:szCs w:val="24"/>
        </w:rPr>
        <w:t>rsity of Maryland Eastern Shore</w:t>
      </w:r>
      <w:r w:rsidR="005D400E">
        <w:rPr>
          <w:rFonts w:ascii="Times New Roman" w:hAnsi="Times New Roman" w:cs="Times New Roman"/>
          <w:sz w:val="24"/>
          <w:szCs w:val="24"/>
        </w:rPr>
        <w:t xml:space="preserve"> – President </w:t>
      </w:r>
      <w:r w:rsidR="00E76492">
        <w:rPr>
          <w:rFonts w:ascii="Times New Roman" w:hAnsi="Times New Roman" w:cs="Times New Roman"/>
          <w:sz w:val="24"/>
          <w:szCs w:val="24"/>
        </w:rPr>
        <w:t>Anderson</w:t>
      </w:r>
      <w:r w:rsidR="001056C2">
        <w:rPr>
          <w:rFonts w:ascii="Times New Roman" w:hAnsi="Times New Roman" w:cs="Times New Roman"/>
          <w:sz w:val="24"/>
          <w:szCs w:val="24"/>
        </w:rPr>
        <w:t xml:space="preserve"> (phone)</w:t>
      </w:r>
      <w:r w:rsidR="005D400E">
        <w:rPr>
          <w:rFonts w:ascii="Times New Roman" w:hAnsi="Times New Roman" w:cs="Times New Roman"/>
          <w:sz w:val="24"/>
          <w:szCs w:val="24"/>
        </w:rPr>
        <w:t xml:space="preserve"> and </w:t>
      </w:r>
      <w:r w:rsidR="001056C2">
        <w:rPr>
          <w:rFonts w:ascii="Times New Roman" w:hAnsi="Times New Roman" w:cs="Times New Roman"/>
          <w:sz w:val="24"/>
          <w:szCs w:val="24"/>
        </w:rPr>
        <w:t>Mr. Primus (phone)</w:t>
      </w:r>
      <w:r w:rsidR="005D400E">
        <w:rPr>
          <w:rFonts w:ascii="Times New Roman" w:hAnsi="Times New Roman" w:cs="Times New Roman"/>
          <w:sz w:val="24"/>
          <w:szCs w:val="24"/>
        </w:rPr>
        <w:t xml:space="preserve">; </w:t>
      </w:r>
      <w:r w:rsidRPr="00C54A3B">
        <w:rPr>
          <w:rFonts w:ascii="Times New Roman" w:hAnsi="Times New Roman" w:cs="Times New Roman"/>
          <w:sz w:val="24"/>
          <w:szCs w:val="24"/>
        </w:rPr>
        <w:t xml:space="preserve">Office of the Attorney General -- </w:t>
      </w:r>
      <w:r w:rsidR="004E17B3" w:rsidRPr="004E17B3">
        <w:rPr>
          <w:rFonts w:ascii="Times New Roman" w:hAnsi="Times New Roman" w:cs="Times New Roman"/>
          <w:sz w:val="24"/>
          <w:szCs w:val="24"/>
        </w:rPr>
        <w:t>Ms. Langrill</w:t>
      </w:r>
      <w:r w:rsidRPr="00C54A3B">
        <w:rPr>
          <w:rFonts w:ascii="Times New Roman" w:hAnsi="Times New Roman" w:cs="Times New Roman"/>
          <w:sz w:val="24"/>
          <w:szCs w:val="24"/>
        </w:rPr>
        <w:t xml:space="preserve">; S.B. &amp; Co., LLC (USM’s Independent Auditor) </w:t>
      </w:r>
      <w:r w:rsidR="005D400E">
        <w:rPr>
          <w:rFonts w:ascii="Times New Roman" w:hAnsi="Times New Roman" w:cs="Times New Roman"/>
          <w:sz w:val="24"/>
          <w:szCs w:val="24"/>
        </w:rPr>
        <w:t>–</w:t>
      </w:r>
      <w:r w:rsidRPr="00C54A3B">
        <w:rPr>
          <w:rFonts w:ascii="Times New Roman" w:hAnsi="Times New Roman" w:cs="Times New Roman"/>
          <w:sz w:val="24"/>
          <w:szCs w:val="24"/>
        </w:rPr>
        <w:t xml:space="preserve"> </w:t>
      </w:r>
      <w:r w:rsidR="005D400E">
        <w:rPr>
          <w:rFonts w:ascii="Times New Roman" w:hAnsi="Times New Roman" w:cs="Times New Roman"/>
          <w:sz w:val="24"/>
          <w:szCs w:val="24"/>
        </w:rPr>
        <w:t xml:space="preserve">Mr. Alkunta, </w:t>
      </w:r>
      <w:r w:rsidR="00912585" w:rsidRPr="00912585">
        <w:rPr>
          <w:rFonts w:ascii="Times New Roman" w:hAnsi="Times New Roman" w:cs="Times New Roman"/>
          <w:sz w:val="24"/>
          <w:szCs w:val="24"/>
        </w:rPr>
        <w:t xml:space="preserve">Ms. Booker, </w:t>
      </w:r>
      <w:r w:rsidR="005D400E">
        <w:rPr>
          <w:rFonts w:ascii="Times New Roman" w:hAnsi="Times New Roman" w:cs="Times New Roman"/>
          <w:sz w:val="24"/>
          <w:szCs w:val="24"/>
        </w:rPr>
        <w:t>Mr. Smith</w:t>
      </w:r>
      <w:r w:rsidR="000A574A" w:rsidRPr="002D201C">
        <w:rPr>
          <w:rFonts w:ascii="Times New Roman" w:hAnsi="Times New Roman" w:cs="Times New Roman"/>
          <w:sz w:val="24"/>
          <w:szCs w:val="24"/>
        </w:rPr>
        <w:t>.</w:t>
      </w:r>
    </w:p>
    <w:bookmarkEnd w:id="1"/>
    <w:p w14:paraId="5DB33BFA" w14:textId="77777777" w:rsidR="00555F50" w:rsidRDefault="00555F50" w:rsidP="0095000B">
      <w:pPr>
        <w:spacing w:after="0"/>
        <w:rPr>
          <w:rFonts w:ascii="Times New Roman" w:hAnsi="Times New Roman" w:cs="Times New Roman"/>
          <w:sz w:val="24"/>
          <w:szCs w:val="24"/>
        </w:rPr>
      </w:pPr>
    </w:p>
    <w:p w14:paraId="4010CC9F" w14:textId="77777777" w:rsidR="0095000B" w:rsidRDefault="0095000B" w:rsidP="00C70569">
      <w:pPr>
        <w:spacing w:after="0" w:line="240" w:lineRule="auto"/>
        <w:rPr>
          <w:rFonts w:ascii="Times New Roman" w:hAnsi="Times New Roman" w:cs="Times New Roman"/>
          <w:sz w:val="24"/>
          <w:szCs w:val="24"/>
        </w:rPr>
      </w:pPr>
      <w:r w:rsidRPr="008A2FD5">
        <w:rPr>
          <w:rFonts w:ascii="Times New Roman" w:hAnsi="Times New Roman" w:cs="Times New Roman"/>
          <w:sz w:val="24"/>
          <w:szCs w:val="24"/>
        </w:rPr>
        <w:t>The following agenda items were discussed:</w:t>
      </w:r>
    </w:p>
    <w:p w14:paraId="5F86D1B1" w14:textId="77777777" w:rsidR="006A4E39" w:rsidRPr="008A2FD5" w:rsidRDefault="006A4E39" w:rsidP="00C70569">
      <w:pPr>
        <w:pStyle w:val="ListParagraph"/>
        <w:spacing w:after="0" w:line="240" w:lineRule="auto"/>
        <w:ind w:left="360"/>
        <w:contextualSpacing w:val="0"/>
        <w:rPr>
          <w:rFonts w:ascii="Times New Roman" w:hAnsi="Times New Roman" w:cs="Times New Roman"/>
          <w:sz w:val="24"/>
          <w:szCs w:val="24"/>
        </w:rPr>
      </w:pPr>
    </w:p>
    <w:p w14:paraId="52275CA6" w14:textId="77777777" w:rsidR="001F37B9" w:rsidRDefault="001F37B9" w:rsidP="00C70569">
      <w:pPr>
        <w:numPr>
          <w:ilvl w:val="0"/>
          <w:numId w:val="18"/>
        </w:num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Update of UMES’ Progress to Address Audit Findings </w:t>
      </w:r>
      <w:r w:rsidR="00943A77">
        <w:rPr>
          <w:rFonts w:ascii="Times New Roman" w:hAnsi="Times New Roman" w:cs="Times New Roman"/>
          <w:sz w:val="24"/>
          <w:szCs w:val="24"/>
          <w:u w:val="single"/>
        </w:rPr>
        <w:t>f</w:t>
      </w:r>
      <w:r w:rsidR="0002369D">
        <w:rPr>
          <w:rFonts w:ascii="Times New Roman" w:hAnsi="Times New Roman" w:cs="Times New Roman"/>
          <w:sz w:val="24"/>
          <w:szCs w:val="24"/>
          <w:u w:val="single"/>
        </w:rPr>
        <w:t>rom Its Most Recent Office of Legislative Audit Report – Information &amp; Discussion</w:t>
      </w:r>
    </w:p>
    <w:p w14:paraId="4B1A34FB" w14:textId="77777777" w:rsidR="0002369D" w:rsidRDefault="0002369D" w:rsidP="00C70569">
      <w:pPr>
        <w:spacing w:after="0" w:line="240" w:lineRule="auto"/>
        <w:ind w:left="360"/>
        <w:rPr>
          <w:rFonts w:ascii="Times New Roman" w:hAnsi="Times New Roman" w:cs="Times New Roman"/>
          <w:sz w:val="24"/>
          <w:szCs w:val="24"/>
        </w:rPr>
      </w:pPr>
    </w:p>
    <w:p w14:paraId="476F5182" w14:textId="77777777" w:rsidR="0002369D" w:rsidRDefault="0002369D" w:rsidP="00C70569">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UMES</w:t>
      </w:r>
      <w:r w:rsidR="000464E4">
        <w:rPr>
          <w:rFonts w:ascii="Times New Roman" w:hAnsi="Times New Roman" w:cs="Times New Roman"/>
          <w:sz w:val="24"/>
          <w:szCs w:val="24"/>
        </w:rPr>
        <w:t>’</w:t>
      </w:r>
      <w:r>
        <w:rPr>
          <w:rFonts w:ascii="Times New Roman" w:hAnsi="Times New Roman" w:cs="Times New Roman"/>
          <w:sz w:val="24"/>
          <w:szCs w:val="24"/>
        </w:rPr>
        <w:t xml:space="preserve"> President and Vice President of Administration and Finance provided an update on the status of corrective actions undertaken </w:t>
      </w:r>
      <w:r w:rsidR="00C14FA2">
        <w:rPr>
          <w:rFonts w:ascii="Times New Roman" w:hAnsi="Times New Roman" w:cs="Times New Roman"/>
          <w:sz w:val="24"/>
          <w:szCs w:val="24"/>
        </w:rPr>
        <w:t xml:space="preserve">in response to </w:t>
      </w:r>
      <w:r>
        <w:rPr>
          <w:rFonts w:ascii="Times New Roman" w:hAnsi="Times New Roman" w:cs="Times New Roman"/>
          <w:sz w:val="24"/>
          <w:szCs w:val="24"/>
        </w:rPr>
        <w:t>the Office of Legislative Audit report</w:t>
      </w:r>
      <w:r w:rsidR="00A0455D">
        <w:rPr>
          <w:rFonts w:ascii="Times New Roman" w:hAnsi="Times New Roman" w:cs="Times New Roman"/>
          <w:sz w:val="24"/>
          <w:szCs w:val="24"/>
        </w:rPr>
        <w:t xml:space="preserve"> issued on January 4, 2019.</w:t>
      </w:r>
    </w:p>
    <w:p w14:paraId="1496B747" w14:textId="77777777" w:rsidR="0002369D" w:rsidRPr="0002369D" w:rsidRDefault="0002369D" w:rsidP="00C70569">
      <w:pPr>
        <w:spacing w:after="0" w:line="240" w:lineRule="auto"/>
        <w:ind w:left="360"/>
        <w:rPr>
          <w:rFonts w:ascii="Times New Roman" w:hAnsi="Times New Roman" w:cs="Times New Roman"/>
          <w:sz w:val="24"/>
          <w:szCs w:val="24"/>
        </w:rPr>
      </w:pPr>
    </w:p>
    <w:p w14:paraId="7501EA78" w14:textId="77777777" w:rsidR="005D2F86" w:rsidRPr="002D201C" w:rsidRDefault="00912585" w:rsidP="00C70569">
      <w:pPr>
        <w:numPr>
          <w:ilvl w:val="0"/>
          <w:numId w:val="18"/>
        </w:numPr>
        <w:spacing w:after="0" w:line="240" w:lineRule="auto"/>
        <w:rPr>
          <w:rFonts w:ascii="Times New Roman" w:hAnsi="Times New Roman" w:cs="Times New Roman"/>
          <w:sz w:val="24"/>
          <w:szCs w:val="24"/>
          <w:u w:val="single"/>
        </w:rPr>
      </w:pPr>
      <w:r w:rsidRPr="002D201C">
        <w:rPr>
          <w:rFonts w:ascii="Times New Roman" w:hAnsi="Times New Roman" w:cs="Times New Roman"/>
          <w:sz w:val="24"/>
          <w:szCs w:val="24"/>
          <w:u w:val="single"/>
        </w:rPr>
        <w:t>SB &amp; Company,</w:t>
      </w:r>
      <w:r w:rsidR="004B70CE">
        <w:rPr>
          <w:rFonts w:ascii="Times New Roman" w:hAnsi="Times New Roman" w:cs="Times New Roman"/>
          <w:sz w:val="24"/>
          <w:szCs w:val="24"/>
          <w:u w:val="single"/>
        </w:rPr>
        <w:t xml:space="preserve"> LLC Audit Plan for the FYE 201</w:t>
      </w:r>
      <w:r w:rsidR="008472EA">
        <w:rPr>
          <w:rFonts w:ascii="Times New Roman" w:hAnsi="Times New Roman" w:cs="Times New Roman"/>
          <w:sz w:val="24"/>
          <w:szCs w:val="24"/>
          <w:u w:val="single"/>
        </w:rPr>
        <w:t>9</w:t>
      </w:r>
      <w:r w:rsidRPr="002D201C">
        <w:rPr>
          <w:rFonts w:ascii="Times New Roman" w:hAnsi="Times New Roman" w:cs="Times New Roman"/>
          <w:sz w:val="24"/>
          <w:szCs w:val="24"/>
          <w:u w:val="single"/>
        </w:rPr>
        <w:t xml:space="preserve"> Independent Audit of Financial Statements </w:t>
      </w:r>
      <w:r w:rsidR="00670BDF">
        <w:rPr>
          <w:rFonts w:ascii="Times New Roman" w:hAnsi="Times New Roman" w:cs="Times New Roman"/>
          <w:sz w:val="24"/>
          <w:szCs w:val="24"/>
          <w:u w:val="single"/>
        </w:rPr>
        <w:t xml:space="preserve">– </w:t>
      </w:r>
      <w:r w:rsidRPr="002D201C">
        <w:rPr>
          <w:rFonts w:ascii="Times New Roman" w:hAnsi="Times New Roman" w:cs="Times New Roman"/>
          <w:sz w:val="24"/>
          <w:szCs w:val="24"/>
          <w:u w:val="single"/>
        </w:rPr>
        <w:t>Information</w:t>
      </w:r>
      <w:r w:rsidR="008472EA">
        <w:rPr>
          <w:rFonts w:ascii="Times New Roman" w:hAnsi="Times New Roman" w:cs="Times New Roman"/>
          <w:sz w:val="24"/>
          <w:szCs w:val="24"/>
          <w:u w:val="single"/>
        </w:rPr>
        <w:t xml:space="preserve"> &amp; Discussion</w:t>
      </w:r>
    </w:p>
    <w:p w14:paraId="658CE8F7" w14:textId="77777777" w:rsidR="004E17B3" w:rsidRDefault="004E17B3" w:rsidP="00C70569">
      <w:pPr>
        <w:spacing w:after="0" w:line="240" w:lineRule="auto"/>
        <w:ind w:left="360"/>
        <w:rPr>
          <w:rFonts w:ascii="Times New Roman" w:hAnsi="Times New Roman" w:cs="Times New Roman"/>
          <w:sz w:val="24"/>
          <w:szCs w:val="24"/>
          <w:u w:val="single"/>
        </w:rPr>
      </w:pPr>
    </w:p>
    <w:p w14:paraId="69D230CE" w14:textId="77777777" w:rsidR="003C2FD0" w:rsidRDefault="00670BDF" w:rsidP="00C70569">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The Audit </w:t>
      </w:r>
      <w:r w:rsidR="005A2915">
        <w:rPr>
          <w:rFonts w:ascii="Times New Roman" w:hAnsi="Times New Roman" w:cs="Times New Roman"/>
          <w:sz w:val="24"/>
          <w:szCs w:val="24"/>
        </w:rPr>
        <w:t>Partner</w:t>
      </w:r>
      <w:r>
        <w:rPr>
          <w:rFonts w:ascii="Times New Roman" w:hAnsi="Times New Roman" w:cs="Times New Roman"/>
          <w:sz w:val="24"/>
          <w:szCs w:val="24"/>
        </w:rPr>
        <w:t xml:space="preserve"> for USM’s Independent Auditor (</w:t>
      </w:r>
      <w:r w:rsidR="003C2FD0" w:rsidRPr="003C2FD0">
        <w:rPr>
          <w:rFonts w:ascii="Times New Roman" w:hAnsi="Times New Roman" w:cs="Times New Roman"/>
          <w:sz w:val="24"/>
          <w:szCs w:val="24"/>
        </w:rPr>
        <w:t>SB&amp;Co.</w:t>
      </w:r>
      <w:r>
        <w:rPr>
          <w:rFonts w:ascii="Times New Roman" w:hAnsi="Times New Roman" w:cs="Times New Roman"/>
          <w:sz w:val="24"/>
          <w:szCs w:val="24"/>
        </w:rPr>
        <w:t>)</w:t>
      </w:r>
      <w:r w:rsidR="003C2FD0">
        <w:rPr>
          <w:rFonts w:ascii="Times New Roman" w:hAnsi="Times New Roman" w:cs="Times New Roman"/>
          <w:sz w:val="24"/>
          <w:szCs w:val="24"/>
        </w:rPr>
        <w:t xml:space="preserve"> </w:t>
      </w:r>
      <w:r w:rsidR="002D201C" w:rsidRPr="003C2FD0">
        <w:rPr>
          <w:rFonts w:ascii="Times New Roman" w:hAnsi="Times New Roman" w:cs="Times New Roman"/>
          <w:sz w:val="24"/>
          <w:szCs w:val="24"/>
        </w:rPr>
        <w:t>presented</w:t>
      </w:r>
      <w:r w:rsidR="002D201C">
        <w:rPr>
          <w:rFonts w:ascii="Times New Roman" w:hAnsi="Times New Roman" w:cs="Times New Roman"/>
          <w:sz w:val="24"/>
          <w:szCs w:val="24"/>
        </w:rPr>
        <w:t xml:space="preserve"> the</w:t>
      </w:r>
      <w:r>
        <w:rPr>
          <w:rFonts w:ascii="Times New Roman" w:hAnsi="Times New Roman" w:cs="Times New Roman"/>
          <w:sz w:val="24"/>
          <w:szCs w:val="24"/>
        </w:rPr>
        <w:t xml:space="preserve"> planned</w:t>
      </w:r>
      <w:r w:rsidR="002D201C">
        <w:rPr>
          <w:rFonts w:ascii="Times New Roman" w:hAnsi="Times New Roman" w:cs="Times New Roman"/>
          <w:sz w:val="24"/>
          <w:szCs w:val="24"/>
        </w:rPr>
        <w:t xml:space="preserve"> </w:t>
      </w:r>
      <w:r>
        <w:rPr>
          <w:rFonts w:ascii="Times New Roman" w:hAnsi="Times New Roman" w:cs="Times New Roman"/>
          <w:sz w:val="24"/>
          <w:szCs w:val="24"/>
        </w:rPr>
        <w:t xml:space="preserve">scope, </w:t>
      </w:r>
      <w:r w:rsidR="003C2FD0">
        <w:rPr>
          <w:rFonts w:ascii="Times New Roman" w:hAnsi="Times New Roman" w:cs="Times New Roman"/>
          <w:sz w:val="24"/>
          <w:szCs w:val="24"/>
        </w:rPr>
        <w:t xml:space="preserve">strategy and approach </w:t>
      </w:r>
      <w:r w:rsidR="002D201C">
        <w:rPr>
          <w:rFonts w:ascii="Times New Roman" w:hAnsi="Times New Roman" w:cs="Times New Roman"/>
          <w:sz w:val="24"/>
          <w:szCs w:val="24"/>
        </w:rPr>
        <w:t xml:space="preserve">that </w:t>
      </w:r>
      <w:r>
        <w:rPr>
          <w:rFonts w:ascii="Times New Roman" w:hAnsi="Times New Roman" w:cs="Times New Roman"/>
          <w:sz w:val="24"/>
          <w:szCs w:val="24"/>
        </w:rPr>
        <w:t xml:space="preserve">they </w:t>
      </w:r>
      <w:r w:rsidR="002D201C">
        <w:rPr>
          <w:rFonts w:ascii="Times New Roman" w:hAnsi="Times New Roman" w:cs="Times New Roman"/>
          <w:sz w:val="24"/>
          <w:szCs w:val="24"/>
        </w:rPr>
        <w:t xml:space="preserve">will be </w:t>
      </w:r>
      <w:r>
        <w:rPr>
          <w:rFonts w:ascii="Times New Roman" w:hAnsi="Times New Roman" w:cs="Times New Roman"/>
          <w:sz w:val="24"/>
          <w:szCs w:val="24"/>
        </w:rPr>
        <w:t>following</w:t>
      </w:r>
      <w:r w:rsidR="002D201C">
        <w:rPr>
          <w:rFonts w:ascii="Times New Roman" w:hAnsi="Times New Roman" w:cs="Times New Roman"/>
          <w:sz w:val="24"/>
          <w:szCs w:val="24"/>
        </w:rPr>
        <w:t xml:space="preserve"> </w:t>
      </w:r>
      <w:r w:rsidR="003C2FD0">
        <w:rPr>
          <w:rFonts w:ascii="Times New Roman" w:hAnsi="Times New Roman" w:cs="Times New Roman"/>
          <w:sz w:val="24"/>
          <w:szCs w:val="24"/>
        </w:rPr>
        <w:t>for the</w:t>
      </w:r>
      <w:r>
        <w:rPr>
          <w:rFonts w:ascii="Times New Roman" w:hAnsi="Times New Roman" w:cs="Times New Roman"/>
          <w:sz w:val="24"/>
          <w:szCs w:val="24"/>
        </w:rPr>
        <w:t>ir</w:t>
      </w:r>
      <w:r w:rsidR="003C2FD0">
        <w:rPr>
          <w:rFonts w:ascii="Times New Roman" w:hAnsi="Times New Roman" w:cs="Times New Roman"/>
          <w:sz w:val="24"/>
          <w:szCs w:val="24"/>
        </w:rPr>
        <w:t xml:space="preserve"> audit of </w:t>
      </w:r>
      <w:r w:rsidR="00CB6409">
        <w:rPr>
          <w:rFonts w:ascii="Times New Roman" w:hAnsi="Times New Roman" w:cs="Times New Roman"/>
          <w:sz w:val="24"/>
          <w:szCs w:val="24"/>
        </w:rPr>
        <w:t>U</w:t>
      </w:r>
      <w:r>
        <w:rPr>
          <w:rFonts w:ascii="Times New Roman" w:hAnsi="Times New Roman" w:cs="Times New Roman"/>
          <w:sz w:val="24"/>
          <w:szCs w:val="24"/>
        </w:rPr>
        <w:t xml:space="preserve">SM’s </w:t>
      </w:r>
      <w:r w:rsidR="003C2FD0">
        <w:rPr>
          <w:rFonts w:ascii="Times New Roman" w:hAnsi="Times New Roman" w:cs="Times New Roman"/>
          <w:sz w:val="24"/>
          <w:szCs w:val="24"/>
        </w:rPr>
        <w:t>June</w:t>
      </w:r>
      <w:r>
        <w:rPr>
          <w:rFonts w:ascii="Times New Roman" w:hAnsi="Times New Roman" w:cs="Times New Roman"/>
          <w:sz w:val="24"/>
          <w:szCs w:val="24"/>
        </w:rPr>
        <w:t xml:space="preserve"> </w:t>
      </w:r>
      <w:r w:rsidR="004B70CE">
        <w:rPr>
          <w:rFonts w:ascii="Times New Roman" w:hAnsi="Times New Roman" w:cs="Times New Roman"/>
          <w:sz w:val="24"/>
          <w:szCs w:val="24"/>
        </w:rPr>
        <w:t>30, 201</w:t>
      </w:r>
      <w:r w:rsidR="008472EA">
        <w:rPr>
          <w:rFonts w:ascii="Times New Roman" w:hAnsi="Times New Roman" w:cs="Times New Roman"/>
          <w:sz w:val="24"/>
          <w:szCs w:val="24"/>
        </w:rPr>
        <w:t>9</w:t>
      </w:r>
      <w:r w:rsidR="003C2FD0">
        <w:rPr>
          <w:rFonts w:ascii="Times New Roman" w:hAnsi="Times New Roman" w:cs="Times New Roman"/>
          <w:sz w:val="24"/>
          <w:szCs w:val="24"/>
        </w:rPr>
        <w:t xml:space="preserve"> financial statements and the </w:t>
      </w:r>
      <w:r w:rsidR="003C2FD0" w:rsidRPr="003C2FD0">
        <w:rPr>
          <w:rFonts w:ascii="Times New Roman" w:hAnsi="Times New Roman" w:cs="Times New Roman"/>
          <w:sz w:val="24"/>
          <w:szCs w:val="24"/>
        </w:rPr>
        <w:t>A133 Single Audit</w:t>
      </w:r>
      <w:r w:rsidR="003C2FD0">
        <w:rPr>
          <w:rFonts w:ascii="Times New Roman" w:hAnsi="Times New Roman" w:cs="Times New Roman"/>
          <w:sz w:val="24"/>
          <w:szCs w:val="24"/>
        </w:rPr>
        <w:t>.</w:t>
      </w:r>
    </w:p>
    <w:p w14:paraId="3FA75050" w14:textId="77777777" w:rsidR="003C2FD0" w:rsidRDefault="003C2FD0" w:rsidP="00C70569">
      <w:pPr>
        <w:spacing w:after="0" w:line="240" w:lineRule="auto"/>
        <w:ind w:left="360"/>
        <w:rPr>
          <w:rFonts w:ascii="Times New Roman" w:hAnsi="Times New Roman" w:cs="Times New Roman"/>
          <w:sz w:val="24"/>
          <w:szCs w:val="24"/>
        </w:rPr>
      </w:pPr>
    </w:p>
    <w:p w14:paraId="10C0E21C" w14:textId="77777777" w:rsidR="00943A77" w:rsidRDefault="00943A77" w:rsidP="00C70569">
      <w:pPr>
        <w:pStyle w:val="ListParagraph"/>
        <w:numPr>
          <w:ilvl w:val="0"/>
          <w:numId w:val="18"/>
        </w:numPr>
        <w:spacing w:after="0" w:line="240" w:lineRule="auto"/>
        <w:contextualSpacing w:val="0"/>
        <w:rPr>
          <w:rFonts w:ascii="Times New Roman" w:hAnsi="Times New Roman" w:cs="Times New Roman"/>
          <w:sz w:val="24"/>
          <w:szCs w:val="24"/>
          <w:u w:val="single"/>
        </w:rPr>
      </w:pPr>
      <w:r>
        <w:rPr>
          <w:rFonts w:ascii="Times New Roman" w:hAnsi="Times New Roman" w:cs="Times New Roman"/>
          <w:sz w:val="24"/>
          <w:szCs w:val="24"/>
          <w:u w:val="single"/>
        </w:rPr>
        <w:t>Update of Board of Regents Enterprise Risk Management Workgroup Activity – Information &amp; Discussion</w:t>
      </w:r>
    </w:p>
    <w:p w14:paraId="52AF05DE" w14:textId="77777777" w:rsidR="00C70569" w:rsidRDefault="00C70569" w:rsidP="00C70569">
      <w:pPr>
        <w:pStyle w:val="ListParagraph"/>
        <w:spacing w:after="0" w:line="240" w:lineRule="auto"/>
        <w:ind w:left="360"/>
        <w:contextualSpacing w:val="0"/>
        <w:rPr>
          <w:rFonts w:ascii="Times New Roman" w:hAnsi="Times New Roman" w:cs="Times New Roman"/>
          <w:sz w:val="24"/>
          <w:szCs w:val="24"/>
        </w:rPr>
      </w:pPr>
    </w:p>
    <w:p w14:paraId="1F80EA3F" w14:textId="77777777" w:rsidR="001937B3" w:rsidRDefault="00CC38CD" w:rsidP="00C70569">
      <w:pPr>
        <w:pStyle w:val="ListParagraph"/>
        <w:spacing w:after="0" w:line="240" w:lineRule="auto"/>
        <w:ind w:left="360"/>
        <w:contextualSpacing w:val="0"/>
        <w:rPr>
          <w:rFonts w:ascii="Times New Roman" w:hAnsi="Times New Roman" w:cs="Times New Roman"/>
          <w:sz w:val="24"/>
          <w:szCs w:val="24"/>
        </w:rPr>
      </w:pPr>
      <w:r>
        <w:rPr>
          <w:rFonts w:ascii="Times New Roman" w:hAnsi="Times New Roman" w:cs="Times New Roman"/>
          <w:sz w:val="24"/>
          <w:szCs w:val="24"/>
        </w:rPr>
        <w:t xml:space="preserve">The </w:t>
      </w:r>
      <w:r w:rsidR="00B51D43">
        <w:rPr>
          <w:rFonts w:ascii="Times New Roman" w:hAnsi="Times New Roman" w:cs="Times New Roman"/>
          <w:sz w:val="24"/>
          <w:szCs w:val="24"/>
        </w:rPr>
        <w:t xml:space="preserve">Board of Regents </w:t>
      </w:r>
      <w:r>
        <w:rPr>
          <w:rFonts w:ascii="Times New Roman" w:hAnsi="Times New Roman" w:cs="Times New Roman"/>
          <w:sz w:val="24"/>
          <w:szCs w:val="24"/>
        </w:rPr>
        <w:t>ha</w:t>
      </w:r>
      <w:r w:rsidR="007F34FA">
        <w:rPr>
          <w:rFonts w:ascii="Times New Roman" w:hAnsi="Times New Roman" w:cs="Times New Roman"/>
          <w:sz w:val="24"/>
          <w:szCs w:val="24"/>
        </w:rPr>
        <w:t>d</w:t>
      </w:r>
      <w:r w:rsidR="00B51D43">
        <w:rPr>
          <w:rFonts w:ascii="Times New Roman" w:hAnsi="Times New Roman" w:cs="Times New Roman"/>
          <w:sz w:val="24"/>
          <w:szCs w:val="24"/>
        </w:rPr>
        <w:t xml:space="preserve"> agreed that a policy on Enterprise Risk Management (ERM) and Crisis Management (CM) should be developed to demonstrate the importance of ERM and CM and guide the Chancellor and Presidents in their implementation of ERM and CM processes.  </w:t>
      </w:r>
    </w:p>
    <w:p w14:paraId="2FA72923" w14:textId="77777777" w:rsidR="001937B3" w:rsidRDefault="001937B3" w:rsidP="00C70569">
      <w:pPr>
        <w:pStyle w:val="ListParagraph"/>
        <w:spacing w:after="0" w:line="240" w:lineRule="auto"/>
        <w:ind w:left="360"/>
        <w:contextualSpacing w:val="0"/>
        <w:rPr>
          <w:rFonts w:ascii="Times New Roman" w:hAnsi="Times New Roman" w:cs="Times New Roman"/>
          <w:sz w:val="24"/>
          <w:szCs w:val="24"/>
        </w:rPr>
      </w:pPr>
    </w:p>
    <w:p w14:paraId="3AE1EAAC" w14:textId="77777777" w:rsidR="00943A77" w:rsidRDefault="00B51D43" w:rsidP="00C70569">
      <w:pPr>
        <w:pStyle w:val="ListParagraph"/>
        <w:spacing w:after="0" w:line="240" w:lineRule="auto"/>
        <w:ind w:left="360"/>
        <w:contextualSpacing w:val="0"/>
        <w:rPr>
          <w:rFonts w:ascii="Times New Roman" w:hAnsi="Times New Roman" w:cs="Times New Roman"/>
          <w:sz w:val="24"/>
          <w:szCs w:val="24"/>
        </w:rPr>
      </w:pPr>
      <w:r>
        <w:rPr>
          <w:rFonts w:ascii="Times New Roman" w:hAnsi="Times New Roman" w:cs="Times New Roman"/>
          <w:sz w:val="24"/>
          <w:szCs w:val="24"/>
        </w:rPr>
        <w:t xml:space="preserve">As the first step in </w:t>
      </w:r>
      <w:r w:rsidR="00844DFA">
        <w:rPr>
          <w:rFonts w:ascii="Times New Roman" w:hAnsi="Times New Roman" w:cs="Times New Roman"/>
          <w:sz w:val="24"/>
          <w:szCs w:val="24"/>
        </w:rPr>
        <w:t xml:space="preserve">the </w:t>
      </w:r>
      <w:r>
        <w:rPr>
          <w:rFonts w:ascii="Times New Roman" w:hAnsi="Times New Roman" w:cs="Times New Roman"/>
          <w:sz w:val="24"/>
          <w:szCs w:val="24"/>
        </w:rPr>
        <w:t>policy</w:t>
      </w:r>
      <w:r w:rsidR="00844DFA">
        <w:rPr>
          <w:rFonts w:ascii="Times New Roman" w:hAnsi="Times New Roman" w:cs="Times New Roman"/>
          <w:sz w:val="24"/>
          <w:szCs w:val="24"/>
        </w:rPr>
        <w:t>’s</w:t>
      </w:r>
      <w:r>
        <w:rPr>
          <w:rFonts w:ascii="Times New Roman" w:hAnsi="Times New Roman" w:cs="Times New Roman"/>
          <w:sz w:val="24"/>
          <w:szCs w:val="24"/>
        </w:rPr>
        <w:t xml:space="preserve"> development, </w:t>
      </w:r>
      <w:r w:rsidR="00C70569">
        <w:rPr>
          <w:rFonts w:ascii="Times New Roman" w:hAnsi="Times New Roman" w:cs="Times New Roman"/>
          <w:sz w:val="24"/>
          <w:szCs w:val="24"/>
        </w:rPr>
        <w:t>USM’s Vice Chancellor of Administration and Finance presented</w:t>
      </w:r>
      <w:r>
        <w:rPr>
          <w:rFonts w:ascii="Times New Roman" w:hAnsi="Times New Roman" w:cs="Times New Roman"/>
          <w:sz w:val="24"/>
          <w:szCs w:val="24"/>
        </w:rPr>
        <w:t xml:space="preserve"> the ERM and CM Statement of Intent.</w:t>
      </w:r>
    </w:p>
    <w:p w14:paraId="07F4A2DA" w14:textId="77777777" w:rsidR="001937B3" w:rsidRDefault="001937B3" w:rsidP="001937B3">
      <w:pPr>
        <w:spacing w:after="0" w:line="240" w:lineRule="auto"/>
        <w:ind w:left="360"/>
        <w:rPr>
          <w:rFonts w:ascii="Times New Roman" w:hAnsi="Times New Roman" w:cs="Times New Roman"/>
          <w:sz w:val="24"/>
          <w:szCs w:val="24"/>
        </w:rPr>
      </w:pPr>
    </w:p>
    <w:p w14:paraId="4F183AEB" w14:textId="77777777" w:rsidR="007F34FA" w:rsidRDefault="007F34FA" w:rsidP="001937B3">
      <w:pPr>
        <w:spacing w:after="0" w:line="240" w:lineRule="auto"/>
        <w:ind w:left="360"/>
        <w:rPr>
          <w:rFonts w:ascii="Times New Roman" w:hAnsi="Times New Roman" w:cs="Times New Roman"/>
          <w:sz w:val="24"/>
          <w:szCs w:val="24"/>
        </w:rPr>
      </w:pPr>
    </w:p>
    <w:p w14:paraId="6F992C46" w14:textId="77777777" w:rsidR="001937B3" w:rsidRDefault="001937B3" w:rsidP="001937B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Mr. Pope</w:t>
      </w:r>
      <w:r w:rsidRPr="003C2FD0">
        <w:rPr>
          <w:rFonts w:ascii="Times New Roman" w:hAnsi="Times New Roman" w:cs="Times New Roman"/>
          <w:sz w:val="24"/>
          <w:szCs w:val="24"/>
        </w:rPr>
        <w:t xml:space="preserve"> made the motion </w:t>
      </w:r>
      <w:r>
        <w:rPr>
          <w:rFonts w:ascii="Times New Roman" w:hAnsi="Times New Roman" w:cs="Times New Roman"/>
          <w:sz w:val="24"/>
          <w:szCs w:val="24"/>
        </w:rPr>
        <w:t>for submission of the Statement of Intent to the full Board for its final approval.  [Seconded by Mr. Gossett; unanimously approved.]</w:t>
      </w:r>
    </w:p>
    <w:p w14:paraId="624470A4" w14:textId="77777777" w:rsidR="001937B3" w:rsidRDefault="001937B3" w:rsidP="00C70569">
      <w:pPr>
        <w:pStyle w:val="ListParagraph"/>
        <w:spacing w:after="0" w:line="240" w:lineRule="auto"/>
        <w:ind w:left="360"/>
        <w:contextualSpacing w:val="0"/>
        <w:rPr>
          <w:rFonts w:ascii="Times New Roman" w:hAnsi="Times New Roman" w:cs="Times New Roman"/>
          <w:sz w:val="24"/>
          <w:szCs w:val="24"/>
        </w:rPr>
      </w:pPr>
    </w:p>
    <w:p w14:paraId="76A21D1D" w14:textId="77777777" w:rsidR="00912585" w:rsidRPr="002D201C" w:rsidRDefault="00C70569" w:rsidP="00C70569">
      <w:pPr>
        <w:pStyle w:val="ListParagraph"/>
        <w:numPr>
          <w:ilvl w:val="0"/>
          <w:numId w:val="18"/>
        </w:numPr>
        <w:spacing w:after="0" w:line="240" w:lineRule="auto"/>
        <w:contextualSpacing w:val="0"/>
        <w:rPr>
          <w:rFonts w:ascii="Times New Roman" w:hAnsi="Times New Roman" w:cs="Times New Roman"/>
          <w:sz w:val="24"/>
          <w:szCs w:val="24"/>
          <w:u w:val="single"/>
        </w:rPr>
      </w:pPr>
      <w:r>
        <w:rPr>
          <w:rFonts w:ascii="Times New Roman" w:hAnsi="Times New Roman" w:cs="Times New Roman"/>
          <w:sz w:val="24"/>
          <w:szCs w:val="24"/>
          <w:u w:val="single"/>
        </w:rPr>
        <w:t xml:space="preserve">Board of Regents Policies Reviewed by the Committee on Audit During FY 2019 - </w:t>
      </w:r>
      <w:r w:rsidR="00912585" w:rsidRPr="002D201C">
        <w:rPr>
          <w:rFonts w:ascii="Times New Roman" w:hAnsi="Times New Roman" w:cs="Times New Roman"/>
          <w:sz w:val="24"/>
          <w:szCs w:val="24"/>
          <w:u w:val="single"/>
        </w:rPr>
        <w:t>Information</w:t>
      </w:r>
    </w:p>
    <w:p w14:paraId="4443E40F" w14:textId="77777777" w:rsidR="00230E72" w:rsidRDefault="00230E72" w:rsidP="00230E72">
      <w:pPr>
        <w:spacing w:after="0" w:line="240" w:lineRule="auto"/>
        <w:ind w:left="360"/>
        <w:rPr>
          <w:rFonts w:ascii="Times New Roman" w:hAnsi="Times New Roman" w:cs="Times New Roman"/>
          <w:sz w:val="24"/>
          <w:szCs w:val="24"/>
        </w:rPr>
      </w:pPr>
    </w:p>
    <w:p w14:paraId="7B90FD78" w14:textId="77777777" w:rsidR="00672CB4" w:rsidRPr="00230E72" w:rsidRDefault="00670BDF" w:rsidP="00230E72">
      <w:pPr>
        <w:spacing w:after="0" w:line="240" w:lineRule="auto"/>
        <w:ind w:left="360"/>
        <w:rPr>
          <w:rFonts w:ascii="Times New Roman" w:hAnsi="Times New Roman" w:cs="Times New Roman"/>
          <w:i/>
          <w:sz w:val="24"/>
          <w:szCs w:val="24"/>
        </w:rPr>
      </w:pPr>
      <w:r>
        <w:rPr>
          <w:rFonts w:ascii="Times New Roman" w:hAnsi="Times New Roman" w:cs="Times New Roman"/>
          <w:sz w:val="24"/>
          <w:szCs w:val="24"/>
        </w:rPr>
        <w:t>USM’s Director of</w:t>
      </w:r>
      <w:r w:rsidR="003C2FD0" w:rsidRPr="003C2FD0">
        <w:rPr>
          <w:rFonts w:ascii="Times New Roman" w:hAnsi="Times New Roman" w:cs="Times New Roman"/>
          <w:sz w:val="24"/>
          <w:szCs w:val="24"/>
        </w:rPr>
        <w:t xml:space="preserve"> </w:t>
      </w:r>
      <w:r>
        <w:rPr>
          <w:rFonts w:ascii="Times New Roman" w:hAnsi="Times New Roman" w:cs="Times New Roman"/>
          <w:sz w:val="24"/>
          <w:szCs w:val="24"/>
        </w:rPr>
        <w:t xml:space="preserve">Internal Audit </w:t>
      </w:r>
      <w:r w:rsidR="007F34FA">
        <w:rPr>
          <w:rFonts w:ascii="Times New Roman" w:hAnsi="Times New Roman" w:cs="Times New Roman"/>
          <w:sz w:val="24"/>
          <w:szCs w:val="24"/>
        </w:rPr>
        <w:t xml:space="preserve">provided </w:t>
      </w:r>
      <w:r w:rsidR="009A35AB">
        <w:rPr>
          <w:rFonts w:ascii="Times New Roman" w:hAnsi="Times New Roman" w:cs="Times New Roman"/>
          <w:sz w:val="24"/>
          <w:szCs w:val="24"/>
        </w:rPr>
        <w:t xml:space="preserve">the following policies/bylaws which have been reviewed by the Committee on Audit and will now be conveyed to the Full Board at its June 21, 2019, meeting:  Committee on Audit Charter; Board of Regents Bylaws </w:t>
      </w:r>
      <w:r w:rsidR="00497801">
        <w:rPr>
          <w:rFonts w:ascii="Times New Roman" w:hAnsi="Times New Roman" w:cs="Times New Roman"/>
          <w:sz w:val="24"/>
          <w:szCs w:val="24"/>
        </w:rPr>
        <w:t>§</w:t>
      </w:r>
      <w:r w:rsidR="009A35AB">
        <w:rPr>
          <w:rFonts w:ascii="Times New Roman" w:hAnsi="Times New Roman" w:cs="Times New Roman"/>
          <w:sz w:val="24"/>
          <w:szCs w:val="24"/>
        </w:rPr>
        <w:t xml:space="preserve">3, </w:t>
      </w:r>
      <w:r w:rsidR="009A35AB" w:rsidRPr="00497801">
        <w:rPr>
          <w:rFonts w:ascii="Times New Roman" w:hAnsi="Times New Roman" w:cs="Times New Roman"/>
          <w:i/>
          <w:sz w:val="24"/>
          <w:szCs w:val="24"/>
        </w:rPr>
        <w:t>Committee on Audit Charge</w:t>
      </w:r>
      <w:r w:rsidR="009A35AB">
        <w:rPr>
          <w:rFonts w:ascii="Times New Roman" w:hAnsi="Times New Roman" w:cs="Times New Roman"/>
          <w:sz w:val="24"/>
          <w:szCs w:val="24"/>
        </w:rPr>
        <w:t xml:space="preserve">; and Policy </w:t>
      </w:r>
      <w:r w:rsidR="00353926">
        <w:rPr>
          <w:rFonts w:ascii="Times New Roman" w:hAnsi="Times New Roman" w:cs="Times New Roman"/>
          <w:sz w:val="24"/>
          <w:szCs w:val="24"/>
        </w:rPr>
        <w:t>VIII-7.2</w:t>
      </w:r>
      <w:r w:rsidRPr="00670BDF">
        <w:rPr>
          <w:rFonts w:ascii="Times New Roman" w:hAnsi="Times New Roman" w:cs="Times New Roman"/>
          <w:sz w:val="24"/>
          <w:szCs w:val="24"/>
        </w:rPr>
        <w:t>0</w:t>
      </w:r>
      <w:r w:rsidRPr="00670BDF">
        <w:rPr>
          <w:rFonts w:ascii="Times New Roman" w:hAnsi="Times New Roman" w:cs="Times New Roman"/>
          <w:i/>
          <w:sz w:val="24"/>
          <w:szCs w:val="24"/>
        </w:rPr>
        <w:t xml:space="preserve"> </w:t>
      </w:r>
      <w:r w:rsidR="00353926">
        <w:rPr>
          <w:rFonts w:ascii="Times New Roman" w:hAnsi="Times New Roman" w:cs="Times New Roman"/>
          <w:i/>
          <w:sz w:val="24"/>
          <w:szCs w:val="24"/>
        </w:rPr>
        <w:t>–</w:t>
      </w:r>
      <w:r w:rsidR="003C2FD0" w:rsidRPr="00670BDF">
        <w:rPr>
          <w:rFonts w:ascii="Times New Roman" w:hAnsi="Times New Roman" w:cs="Times New Roman"/>
          <w:i/>
          <w:sz w:val="24"/>
          <w:szCs w:val="24"/>
        </w:rPr>
        <w:t xml:space="preserve"> </w:t>
      </w:r>
      <w:r w:rsidR="00353926">
        <w:rPr>
          <w:rFonts w:ascii="Times New Roman" w:hAnsi="Times New Roman" w:cs="Times New Roman"/>
          <w:i/>
          <w:sz w:val="24"/>
          <w:szCs w:val="24"/>
        </w:rPr>
        <w:t>Policy on External Audits</w:t>
      </w:r>
      <w:r w:rsidR="004B22B4">
        <w:rPr>
          <w:rFonts w:ascii="Times New Roman" w:hAnsi="Times New Roman" w:cs="Times New Roman"/>
          <w:i/>
          <w:sz w:val="24"/>
          <w:szCs w:val="24"/>
        </w:rPr>
        <w:t>.</w:t>
      </w:r>
    </w:p>
    <w:p w14:paraId="0458E5A0" w14:textId="77777777" w:rsidR="00670BDF" w:rsidRDefault="00670BDF" w:rsidP="00C70569">
      <w:pPr>
        <w:spacing w:after="0" w:line="240" w:lineRule="auto"/>
        <w:ind w:left="360"/>
        <w:rPr>
          <w:rFonts w:ascii="Times New Roman" w:hAnsi="Times New Roman" w:cs="Times New Roman"/>
          <w:sz w:val="24"/>
          <w:szCs w:val="24"/>
        </w:rPr>
      </w:pPr>
    </w:p>
    <w:p w14:paraId="616DD682" w14:textId="77777777" w:rsidR="00912585" w:rsidRPr="002D201C" w:rsidRDefault="00912585" w:rsidP="00C70569">
      <w:pPr>
        <w:pStyle w:val="ListParagraph"/>
        <w:numPr>
          <w:ilvl w:val="0"/>
          <w:numId w:val="18"/>
        </w:numPr>
        <w:spacing w:after="0" w:line="240" w:lineRule="auto"/>
        <w:contextualSpacing w:val="0"/>
        <w:rPr>
          <w:rFonts w:ascii="Times New Roman" w:hAnsi="Times New Roman" w:cs="Times New Roman"/>
          <w:sz w:val="24"/>
          <w:szCs w:val="24"/>
          <w:u w:val="single"/>
        </w:rPr>
      </w:pPr>
      <w:r w:rsidRPr="002D201C">
        <w:rPr>
          <w:rFonts w:ascii="Times New Roman" w:hAnsi="Times New Roman" w:cs="Times New Roman"/>
          <w:sz w:val="24"/>
          <w:szCs w:val="24"/>
          <w:u w:val="single"/>
        </w:rPr>
        <w:t xml:space="preserve">Completed Office of Legislative Audit Activity </w:t>
      </w:r>
      <w:r w:rsidR="00026BDF">
        <w:rPr>
          <w:rFonts w:ascii="Times New Roman" w:hAnsi="Times New Roman" w:cs="Times New Roman"/>
          <w:sz w:val="24"/>
          <w:szCs w:val="24"/>
          <w:u w:val="single"/>
        </w:rPr>
        <w:t>- Information &amp; Discussion</w:t>
      </w:r>
    </w:p>
    <w:p w14:paraId="4DCB1995" w14:textId="77777777" w:rsidR="00E5413A" w:rsidRPr="00E5413A" w:rsidRDefault="00E5413A" w:rsidP="00C70569">
      <w:pPr>
        <w:pStyle w:val="ListParagraph"/>
        <w:spacing w:after="0" w:line="240" w:lineRule="auto"/>
        <w:ind w:left="360"/>
        <w:contextualSpacing w:val="0"/>
        <w:rPr>
          <w:rFonts w:ascii="Times New Roman" w:hAnsi="Times New Roman" w:cs="Times New Roman"/>
          <w:sz w:val="24"/>
          <w:szCs w:val="24"/>
          <w:u w:val="single"/>
        </w:rPr>
      </w:pPr>
      <w:r w:rsidRPr="00E5413A">
        <w:rPr>
          <w:rFonts w:ascii="Times New Roman" w:hAnsi="Times New Roman" w:cs="Times New Roman"/>
          <w:sz w:val="24"/>
          <w:szCs w:val="24"/>
        </w:rPr>
        <w:t xml:space="preserve">  </w:t>
      </w:r>
    </w:p>
    <w:p w14:paraId="03A1599A" w14:textId="77777777" w:rsidR="007B27A9" w:rsidRDefault="00C54A3B" w:rsidP="00C70569">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S</w:t>
      </w:r>
      <w:r w:rsidRPr="00C54A3B">
        <w:rPr>
          <w:rFonts w:ascii="Times New Roman" w:hAnsi="Times New Roman" w:cs="Times New Roman"/>
          <w:sz w:val="24"/>
          <w:szCs w:val="24"/>
        </w:rPr>
        <w:t xml:space="preserve">ince the </w:t>
      </w:r>
      <w:r w:rsidR="00FB3CBE">
        <w:rPr>
          <w:rFonts w:ascii="Times New Roman" w:hAnsi="Times New Roman" w:cs="Times New Roman"/>
          <w:sz w:val="24"/>
          <w:szCs w:val="24"/>
        </w:rPr>
        <w:t xml:space="preserve">March </w:t>
      </w:r>
      <w:r w:rsidR="00015A39">
        <w:rPr>
          <w:rFonts w:ascii="Times New Roman" w:hAnsi="Times New Roman" w:cs="Times New Roman"/>
          <w:sz w:val="24"/>
          <w:szCs w:val="24"/>
        </w:rPr>
        <w:t>27</w:t>
      </w:r>
      <w:r w:rsidR="006F5081">
        <w:rPr>
          <w:rFonts w:ascii="Times New Roman" w:hAnsi="Times New Roman" w:cs="Times New Roman"/>
          <w:sz w:val="24"/>
          <w:szCs w:val="24"/>
        </w:rPr>
        <w:t xml:space="preserve">, </w:t>
      </w:r>
      <w:r w:rsidR="00BE6CB8" w:rsidRPr="00BE6CB8">
        <w:rPr>
          <w:rFonts w:ascii="Times New Roman" w:hAnsi="Times New Roman" w:cs="Times New Roman"/>
          <w:sz w:val="24"/>
          <w:szCs w:val="24"/>
        </w:rPr>
        <w:t>201</w:t>
      </w:r>
      <w:r w:rsidR="00015A39">
        <w:rPr>
          <w:rFonts w:ascii="Times New Roman" w:hAnsi="Times New Roman" w:cs="Times New Roman"/>
          <w:sz w:val="24"/>
          <w:szCs w:val="24"/>
        </w:rPr>
        <w:t>9</w:t>
      </w:r>
      <w:r w:rsidR="00BE6CB8" w:rsidRPr="00BE6CB8">
        <w:rPr>
          <w:rFonts w:ascii="Times New Roman" w:hAnsi="Times New Roman" w:cs="Times New Roman"/>
          <w:sz w:val="24"/>
          <w:szCs w:val="24"/>
        </w:rPr>
        <w:t xml:space="preserve"> audit committee meeting, the Office of Legislative Audit</w:t>
      </w:r>
      <w:r w:rsidR="002A6E68">
        <w:rPr>
          <w:rFonts w:ascii="Times New Roman" w:hAnsi="Times New Roman" w:cs="Times New Roman"/>
          <w:sz w:val="24"/>
          <w:szCs w:val="24"/>
        </w:rPr>
        <w:t xml:space="preserve"> (OLA)</w:t>
      </w:r>
      <w:r w:rsidR="00BE6CB8" w:rsidRPr="00BE6CB8">
        <w:rPr>
          <w:rFonts w:ascii="Times New Roman" w:hAnsi="Times New Roman" w:cs="Times New Roman"/>
          <w:sz w:val="24"/>
          <w:szCs w:val="24"/>
        </w:rPr>
        <w:t xml:space="preserve"> </w:t>
      </w:r>
      <w:r w:rsidR="00573B37">
        <w:rPr>
          <w:rFonts w:ascii="Times New Roman" w:hAnsi="Times New Roman" w:cs="Times New Roman"/>
          <w:sz w:val="24"/>
          <w:szCs w:val="24"/>
        </w:rPr>
        <w:t xml:space="preserve">has </w:t>
      </w:r>
      <w:r w:rsidR="004B7A68">
        <w:rPr>
          <w:rFonts w:ascii="Times New Roman" w:hAnsi="Times New Roman" w:cs="Times New Roman"/>
          <w:sz w:val="24"/>
          <w:szCs w:val="24"/>
        </w:rPr>
        <w:t xml:space="preserve">not </w:t>
      </w:r>
      <w:r w:rsidR="00BE6CB8" w:rsidRPr="00BE6CB8">
        <w:rPr>
          <w:rFonts w:ascii="Times New Roman" w:hAnsi="Times New Roman" w:cs="Times New Roman"/>
          <w:sz w:val="24"/>
          <w:szCs w:val="24"/>
        </w:rPr>
        <w:t>issued</w:t>
      </w:r>
      <w:r w:rsidR="00573B37">
        <w:rPr>
          <w:rFonts w:ascii="Times New Roman" w:hAnsi="Times New Roman" w:cs="Times New Roman"/>
          <w:sz w:val="24"/>
          <w:szCs w:val="24"/>
        </w:rPr>
        <w:t xml:space="preserve"> </w:t>
      </w:r>
      <w:r w:rsidR="004B7A68">
        <w:rPr>
          <w:rFonts w:ascii="Times New Roman" w:hAnsi="Times New Roman" w:cs="Times New Roman"/>
          <w:sz w:val="24"/>
          <w:szCs w:val="24"/>
        </w:rPr>
        <w:t>any</w:t>
      </w:r>
      <w:r w:rsidR="00BE6CB8" w:rsidRPr="00BE6CB8">
        <w:rPr>
          <w:rFonts w:ascii="Times New Roman" w:hAnsi="Times New Roman" w:cs="Times New Roman"/>
          <w:sz w:val="24"/>
          <w:szCs w:val="24"/>
        </w:rPr>
        <w:t xml:space="preserve"> audit report</w:t>
      </w:r>
      <w:r w:rsidR="00573B37">
        <w:rPr>
          <w:rFonts w:ascii="Times New Roman" w:hAnsi="Times New Roman" w:cs="Times New Roman"/>
          <w:sz w:val="24"/>
          <w:szCs w:val="24"/>
        </w:rPr>
        <w:t xml:space="preserve">s on </w:t>
      </w:r>
      <w:r w:rsidR="004B7A68">
        <w:rPr>
          <w:rFonts w:ascii="Times New Roman" w:hAnsi="Times New Roman" w:cs="Times New Roman"/>
          <w:sz w:val="24"/>
          <w:szCs w:val="24"/>
        </w:rPr>
        <w:t xml:space="preserve">USM </w:t>
      </w:r>
      <w:r w:rsidR="00573B37">
        <w:rPr>
          <w:rFonts w:ascii="Times New Roman" w:hAnsi="Times New Roman" w:cs="Times New Roman"/>
          <w:sz w:val="24"/>
          <w:szCs w:val="24"/>
        </w:rPr>
        <w:t>institutions</w:t>
      </w:r>
      <w:r w:rsidRPr="00C54A3B">
        <w:rPr>
          <w:rFonts w:ascii="Times New Roman" w:hAnsi="Times New Roman" w:cs="Times New Roman"/>
          <w:sz w:val="24"/>
          <w:szCs w:val="24"/>
        </w:rPr>
        <w:t>.</w:t>
      </w:r>
      <w:r w:rsidR="00912585" w:rsidRPr="00912585">
        <w:rPr>
          <w:rFonts w:ascii="Times New Roman" w:hAnsi="Times New Roman" w:cs="Times New Roman"/>
          <w:sz w:val="24"/>
          <w:szCs w:val="24"/>
        </w:rPr>
        <w:t xml:space="preserve">  </w:t>
      </w:r>
    </w:p>
    <w:p w14:paraId="5FF70EB5" w14:textId="77777777" w:rsidR="002D201C" w:rsidRDefault="002D201C" w:rsidP="00C70569">
      <w:pPr>
        <w:spacing w:after="0" w:line="240" w:lineRule="auto"/>
        <w:ind w:left="360"/>
        <w:rPr>
          <w:rFonts w:ascii="Times New Roman" w:hAnsi="Times New Roman" w:cs="Times New Roman"/>
          <w:sz w:val="24"/>
          <w:szCs w:val="24"/>
        </w:rPr>
      </w:pPr>
    </w:p>
    <w:p w14:paraId="23FC2493" w14:textId="77777777" w:rsidR="00912585" w:rsidRPr="002D201C" w:rsidRDefault="00912585" w:rsidP="00C70569">
      <w:pPr>
        <w:pStyle w:val="ListParagraph"/>
        <w:numPr>
          <w:ilvl w:val="0"/>
          <w:numId w:val="18"/>
        </w:numPr>
        <w:spacing w:after="0" w:line="240" w:lineRule="auto"/>
        <w:contextualSpacing w:val="0"/>
        <w:rPr>
          <w:rFonts w:ascii="Times New Roman" w:hAnsi="Times New Roman" w:cs="Times New Roman"/>
          <w:sz w:val="24"/>
          <w:szCs w:val="24"/>
          <w:u w:val="single"/>
        </w:rPr>
      </w:pPr>
      <w:r w:rsidRPr="002D201C">
        <w:rPr>
          <w:rFonts w:ascii="Times New Roman" w:hAnsi="Times New Roman" w:cs="Times New Roman"/>
          <w:sz w:val="24"/>
          <w:szCs w:val="24"/>
          <w:u w:val="single"/>
        </w:rPr>
        <w:t>Follow up of Open Action Items from Prior Audit Committee Meetings</w:t>
      </w:r>
      <w:r w:rsidR="000F42EC">
        <w:rPr>
          <w:rFonts w:ascii="Times New Roman" w:hAnsi="Times New Roman" w:cs="Times New Roman"/>
          <w:sz w:val="24"/>
          <w:szCs w:val="24"/>
          <w:u w:val="single"/>
        </w:rPr>
        <w:t xml:space="preserve"> and Senate Bill 719, </w:t>
      </w:r>
      <w:r w:rsidR="000F42EC" w:rsidRPr="00E668F3">
        <w:rPr>
          <w:rFonts w:ascii="Times New Roman" w:hAnsi="Times New Roman" w:cs="Times New Roman"/>
          <w:i/>
          <w:sz w:val="24"/>
          <w:szCs w:val="24"/>
          <w:u w:val="single"/>
        </w:rPr>
        <w:t>University System of Maryland’s Board of Regents – Transparency and Oversight</w:t>
      </w:r>
      <w:r w:rsidR="00B41191">
        <w:rPr>
          <w:rFonts w:ascii="Times New Roman" w:hAnsi="Times New Roman" w:cs="Times New Roman"/>
          <w:sz w:val="24"/>
          <w:szCs w:val="24"/>
          <w:u w:val="single"/>
        </w:rPr>
        <w:t xml:space="preserve"> </w:t>
      </w:r>
      <w:r w:rsidR="00026BDF">
        <w:rPr>
          <w:rFonts w:ascii="Times New Roman" w:hAnsi="Times New Roman" w:cs="Times New Roman"/>
          <w:sz w:val="24"/>
          <w:szCs w:val="24"/>
          <w:u w:val="single"/>
        </w:rPr>
        <w:t>- Information &amp; Discussion</w:t>
      </w:r>
    </w:p>
    <w:p w14:paraId="1B13E7AF" w14:textId="77777777" w:rsidR="00912585" w:rsidRDefault="00912585" w:rsidP="00C70569">
      <w:pPr>
        <w:spacing w:after="0" w:line="240" w:lineRule="auto"/>
        <w:ind w:left="360"/>
        <w:rPr>
          <w:rFonts w:ascii="Times New Roman" w:hAnsi="Times New Roman" w:cs="Times New Roman"/>
          <w:sz w:val="24"/>
          <w:szCs w:val="24"/>
        </w:rPr>
      </w:pPr>
    </w:p>
    <w:p w14:paraId="65ABD49A" w14:textId="77777777" w:rsidR="00912585" w:rsidRDefault="00912585" w:rsidP="00C70569">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USM’s Director of Internal Audit</w:t>
      </w:r>
      <w:r w:rsidRPr="00BE6CB8">
        <w:rPr>
          <w:rFonts w:ascii="Times New Roman" w:hAnsi="Times New Roman" w:cs="Times New Roman"/>
          <w:sz w:val="24"/>
          <w:szCs w:val="24"/>
        </w:rPr>
        <w:t xml:space="preserve"> </w:t>
      </w:r>
      <w:r>
        <w:rPr>
          <w:rFonts w:ascii="Times New Roman" w:hAnsi="Times New Roman" w:cs="Times New Roman"/>
          <w:sz w:val="24"/>
          <w:szCs w:val="24"/>
        </w:rPr>
        <w:t xml:space="preserve">provided a status update of </w:t>
      </w:r>
      <w:r w:rsidR="00E63B38">
        <w:rPr>
          <w:rFonts w:ascii="Times New Roman" w:hAnsi="Times New Roman" w:cs="Times New Roman"/>
          <w:sz w:val="24"/>
          <w:szCs w:val="24"/>
        </w:rPr>
        <w:t xml:space="preserve">four </w:t>
      </w:r>
      <w:r>
        <w:rPr>
          <w:rFonts w:ascii="Times New Roman" w:hAnsi="Times New Roman" w:cs="Times New Roman"/>
          <w:sz w:val="24"/>
          <w:szCs w:val="24"/>
        </w:rPr>
        <w:t xml:space="preserve">action items from </w:t>
      </w:r>
      <w:r w:rsidR="00E63B38">
        <w:rPr>
          <w:rFonts w:ascii="Times New Roman" w:hAnsi="Times New Roman" w:cs="Times New Roman"/>
          <w:sz w:val="24"/>
          <w:szCs w:val="24"/>
        </w:rPr>
        <w:t xml:space="preserve">the March 2019 audit committee meeting.  </w:t>
      </w:r>
      <w:r w:rsidR="00872607">
        <w:rPr>
          <w:rFonts w:ascii="Times New Roman" w:hAnsi="Times New Roman" w:cs="Times New Roman"/>
          <w:sz w:val="24"/>
          <w:szCs w:val="24"/>
        </w:rPr>
        <w:t>P</w:t>
      </w:r>
      <w:r w:rsidR="00E63B38">
        <w:rPr>
          <w:rFonts w:ascii="Times New Roman" w:hAnsi="Times New Roman" w:cs="Times New Roman"/>
          <w:sz w:val="24"/>
          <w:szCs w:val="24"/>
        </w:rPr>
        <w:t>resentation material</w:t>
      </w:r>
      <w:r w:rsidR="00872607">
        <w:rPr>
          <w:rFonts w:ascii="Times New Roman" w:hAnsi="Times New Roman" w:cs="Times New Roman"/>
          <w:sz w:val="24"/>
          <w:szCs w:val="24"/>
        </w:rPr>
        <w:t>s also</w:t>
      </w:r>
      <w:r w:rsidR="00E63B38">
        <w:rPr>
          <w:rFonts w:ascii="Times New Roman" w:hAnsi="Times New Roman" w:cs="Times New Roman"/>
          <w:sz w:val="24"/>
          <w:szCs w:val="24"/>
        </w:rPr>
        <w:t xml:space="preserve"> included earlier action items and their statuses.</w:t>
      </w:r>
      <w:r w:rsidR="00872607">
        <w:rPr>
          <w:rFonts w:ascii="Times New Roman" w:hAnsi="Times New Roman" w:cs="Times New Roman"/>
          <w:sz w:val="24"/>
          <w:szCs w:val="24"/>
        </w:rPr>
        <w:t xml:space="preserve">  The Director also presented the Audit Committee’s Annual Work Plan FY 2019 and its completion status.</w:t>
      </w:r>
    </w:p>
    <w:p w14:paraId="0C080259" w14:textId="77777777" w:rsidR="000F42EC" w:rsidRDefault="000F42EC" w:rsidP="00C70569">
      <w:pPr>
        <w:spacing w:after="0" w:line="240" w:lineRule="auto"/>
        <w:ind w:left="360"/>
        <w:rPr>
          <w:rFonts w:ascii="Times New Roman" w:hAnsi="Times New Roman" w:cs="Times New Roman"/>
          <w:sz w:val="24"/>
          <w:szCs w:val="24"/>
        </w:rPr>
      </w:pPr>
    </w:p>
    <w:p w14:paraId="2A4EC11D" w14:textId="77777777" w:rsidR="000F42EC" w:rsidRDefault="000F42EC" w:rsidP="00C70569">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The </w:t>
      </w:r>
      <w:r w:rsidR="007F34FA">
        <w:rPr>
          <w:rFonts w:ascii="Times New Roman" w:hAnsi="Times New Roman" w:cs="Times New Roman"/>
          <w:sz w:val="24"/>
          <w:szCs w:val="24"/>
        </w:rPr>
        <w:t>Committee also</w:t>
      </w:r>
      <w:r>
        <w:rPr>
          <w:rFonts w:ascii="Times New Roman" w:hAnsi="Times New Roman" w:cs="Times New Roman"/>
          <w:sz w:val="24"/>
          <w:szCs w:val="24"/>
        </w:rPr>
        <w:t xml:space="preserve"> discuss</w:t>
      </w:r>
      <w:r w:rsidR="007F34FA">
        <w:rPr>
          <w:rFonts w:ascii="Times New Roman" w:hAnsi="Times New Roman" w:cs="Times New Roman"/>
          <w:sz w:val="24"/>
          <w:szCs w:val="24"/>
        </w:rPr>
        <w:t>ed strategies for e</w:t>
      </w:r>
      <w:r>
        <w:rPr>
          <w:rFonts w:ascii="Times New Roman" w:hAnsi="Times New Roman" w:cs="Times New Roman"/>
          <w:sz w:val="24"/>
          <w:szCs w:val="24"/>
        </w:rPr>
        <w:t>nsur</w:t>
      </w:r>
      <w:r w:rsidR="007F34FA">
        <w:rPr>
          <w:rFonts w:ascii="Times New Roman" w:hAnsi="Times New Roman" w:cs="Times New Roman"/>
          <w:sz w:val="24"/>
          <w:szCs w:val="24"/>
        </w:rPr>
        <w:t>ing</w:t>
      </w:r>
      <w:r>
        <w:rPr>
          <w:rFonts w:ascii="Times New Roman" w:hAnsi="Times New Roman" w:cs="Times New Roman"/>
          <w:sz w:val="24"/>
          <w:szCs w:val="24"/>
        </w:rPr>
        <w:t xml:space="preserve"> compliance with Senate Bill 719.</w:t>
      </w:r>
    </w:p>
    <w:p w14:paraId="2A533287" w14:textId="77777777" w:rsidR="00912585" w:rsidRPr="002D201C" w:rsidRDefault="00912585" w:rsidP="00C70569">
      <w:pPr>
        <w:spacing w:after="0" w:line="240" w:lineRule="auto"/>
        <w:ind w:left="360"/>
        <w:rPr>
          <w:rFonts w:ascii="Times New Roman" w:hAnsi="Times New Roman" w:cs="Times New Roman"/>
          <w:sz w:val="24"/>
          <w:szCs w:val="24"/>
        </w:rPr>
      </w:pPr>
    </w:p>
    <w:p w14:paraId="54C63956" w14:textId="77777777" w:rsidR="0007257E" w:rsidRPr="00616470" w:rsidRDefault="0007257E" w:rsidP="00C70569">
      <w:pPr>
        <w:pStyle w:val="ListParagraph"/>
        <w:numPr>
          <w:ilvl w:val="0"/>
          <w:numId w:val="18"/>
        </w:numPr>
        <w:spacing w:after="0" w:line="240" w:lineRule="auto"/>
        <w:contextualSpacing w:val="0"/>
        <w:rPr>
          <w:rFonts w:ascii="Times New Roman" w:hAnsi="Times New Roman" w:cs="Times New Roman"/>
          <w:sz w:val="24"/>
          <w:szCs w:val="24"/>
          <w:u w:val="single"/>
        </w:rPr>
      </w:pPr>
      <w:r w:rsidRPr="00616470">
        <w:rPr>
          <w:rFonts w:ascii="Times New Roman" w:hAnsi="Times New Roman" w:cs="Times New Roman"/>
          <w:sz w:val="24"/>
          <w:szCs w:val="24"/>
          <w:u w:val="single"/>
        </w:rPr>
        <w:t>Reconvene to Closed Session</w:t>
      </w:r>
    </w:p>
    <w:p w14:paraId="53927F58" w14:textId="77777777" w:rsidR="0007257E" w:rsidRPr="002D201C" w:rsidRDefault="0007257E" w:rsidP="00C70569">
      <w:pPr>
        <w:pStyle w:val="ListParagraph"/>
        <w:spacing w:after="0" w:line="240" w:lineRule="auto"/>
        <w:ind w:left="360"/>
        <w:contextualSpacing w:val="0"/>
        <w:rPr>
          <w:rFonts w:ascii="Times New Roman" w:hAnsi="Times New Roman" w:cs="Times New Roman"/>
          <w:sz w:val="24"/>
          <w:szCs w:val="24"/>
        </w:rPr>
      </w:pPr>
    </w:p>
    <w:p w14:paraId="362C2A69" w14:textId="77777777" w:rsidR="009A4C91" w:rsidRPr="003C5B97" w:rsidRDefault="009A4C91" w:rsidP="00C70569">
      <w:pPr>
        <w:pStyle w:val="ListParagraph"/>
        <w:spacing w:after="0" w:line="240" w:lineRule="auto"/>
        <w:ind w:left="360"/>
        <w:contextualSpacing w:val="0"/>
        <w:rPr>
          <w:rFonts w:ascii="Times New Roman" w:hAnsi="Times New Roman" w:cs="Times New Roman"/>
          <w:sz w:val="24"/>
          <w:szCs w:val="24"/>
        </w:rPr>
      </w:pPr>
      <w:r w:rsidRPr="003C5B97">
        <w:rPr>
          <w:rFonts w:ascii="Times New Roman" w:hAnsi="Times New Roman" w:cs="Times New Roman"/>
          <w:sz w:val="24"/>
          <w:szCs w:val="24"/>
        </w:rPr>
        <w:t>M</w:t>
      </w:r>
      <w:r w:rsidR="00B41191">
        <w:rPr>
          <w:rFonts w:ascii="Times New Roman" w:hAnsi="Times New Roman" w:cs="Times New Roman"/>
          <w:sz w:val="24"/>
          <w:szCs w:val="24"/>
        </w:rPr>
        <w:t>s. Fish</w:t>
      </w:r>
      <w:r w:rsidRPr="003C5B97">
        <w:rPr>
          <w:rFonts w:ascii="Times New Roman" w:hAnsi="Times New Roman" w:cs="Times New Roman"/>
          <w:sz w:val="24"/>
          <w:szCs w:val="24"/>
        </w:rPr>
        <w:t xml:space="preserve"> read aloud and referenced the Open Meetings Act Subtitle 5, §3-305(b) which permits public bodies to close their meetings to the public in special circumstances. </w:t>
      </w:r>
    </w:p>
    <w:p w14:paraId="5763D702" w14:textId="77777777" w:rsidR="009A4C91" w:rsidRPr="003C5B97" w:rsidRDefault="00025432" w:rsidP="00C70569">
      <w:pPr>
        <w:pStyle w:val="ListParagraph"/>
        <w:spacing w:after="0" w:line="240" w:lineRule="auto"/>
        <w:ind w:left="360"/>
        <w:contextualSpacing w:val="0"/>
        <w:rPr>
          <w:rFonts w:ascii="Times New Roman" w:hAnsi="Times New Roman" w:cs="Times New Roman"/>
          <w:sz w:val="24"/>
          <w:szCs w:val="24"/>
        </w:rPr>
      </w:pPr>
      <w:r>
        <w:rPr>
          <w:rFonts w:ascii="Times New Roman" w:hAnsi="Times New Roman" w:cs="Times New Roman"/>
          <w:sz w:val="24"/>
          <w:szCs w:val="24"/>
        </w:rPr>
        <w:t>[</w:t>
      </w:r>
      <w:r w:rsidR="009A4C91" w:rsidRPr="003C5B97">
        <w:rPr>
          <w:rFonts w:ascii="Times New Roman" w:hAnsi="Times New Roman" w:cs="Times New Roman"/>
          <w:sz w:val="24"/>
          <w:szCs w:val="24"/>
        </w:rPr>
        <w:t xml:space="preserve">Moved by </w:t>
      </w:r>
      <w:r w:rsidR="00B41191">
        <w:rPr>
          <w:rFonts w:ascii="Times New Roman" w:hAnsi="Times New Roman" w:cs="Times New Roman"/>
          <w:sz w:val="24"/>
          <w:szCs w:val="24"/>
        </w:rPr>
        <w:t>Mr. Pope</w:t>
      </w:r>
      <w:r w:rsidR="009A4C91" w:rsidRPr="003C5B97">
        <w:rPr>
          <w:rFonts w:ascii="Times New Roman" w:hAnsi="Times New Roman" w:cs="Times New Roman"/>
          <w:sz w:val="24"/>
          <w:szCs w:val="24"/>
        </w:rPr>
        <w:t xml:space="preserve">, seconded by </w:t>
      </w:r>
      <w:r w:rsidR="00616470">
        <w:rPr>
          <w:rFonts w:ascii="Times New Roman" w:hAnsi="Times New Roman" w:cs="Times New Roman"/>
          <w:sz w:val="24"/>
          <w:szCs w:val="24"/>
        </w:rPr>
        <w:t>Mr</w:t>
      </w:r>
      <w:r w:rsidR="0007257E" w:rsidRPr="003C5B97">
        <w:rPr>
          <w:rFonts w:ascii="Times New Roman" w:hAnsi="Times New Roman" w:cs="Times New Roman"/>
          <w:sz w:val="24"/>
          <w:szCs w:val="24"/>
        </w:rPr>
        <w:t>. Go</w:t>
      </w:r>
      <w:r w:rsidR="00616470">
        <w:rPr>
          <w:rFonts w:ascii="Times New Roman" w:hAnsi="Times New Roman" w:cs="Times New Roman"/>
          <w:sz w:val="24"/>
          <w:szCs w:val="24"/>
        </w:rPr>
        <w:t>ssett</w:t>
      </w:r>
      <w:r w:rsidR="009A4C91" w:rsidRPr="003C5B97">
        <w:rPr>
          <w:rFonts w:ascii="Times New Roman" w:hAnsi="Times New Roman" w:cs="Times New Roman"/>
          <w:sz w:val="24"/>
          <w:szCs w:val="24"/>
        </w:rPr>
        <w:t>; unanimously approved.</w:t>
      </w:r>
      <w:r>
        <w:rPr>
          <w:rFonts w:ascii="Times New Roman" w:hAnsi="Times New Roman" w:cs="Times New Roman"/>
          <w:sz w:val="24"/>
          <w:szCs w:val="24"/>
        </w:rPr>
        <w:t>]</w:t>
      </w:r>
    </w:p>
    <w:p w14:paraId="2C3C51E7" w14:textId="77777777" w:rsidR="009A4C91" w:rsidRDefault="009A4C91" w:rsidP="00C70569">
      <w:pPr>
        <w:pStyle w:val="ListParagraph"/>
        <w:spacing w:after="0" w:line="240" w:lineRule="auto"/>
        <w:ind w:left="360"/>
        <w:contextualSpacing w:val="0"/>
        <w:rPr>
          <w:rFonts w:ascii="Times New Roman" w:hAnsi="Times New Roman" w:cs="Times New Roman"/>
          <w:sz w:val="24"/>
          <w:szCs w:val="24"/>
        </w:rPr>
      </w:pPr>
    </w:p>
    <w:p w14:paraId="211ECD28" w14:textId="77777777" w:rsidR="009A4C91" w:rsidRPr="00ED76D1" w:rsidRDefault="000F42EC" w:rsidP="00C70569">
      <w:pPr>
        <w:pStyle w:val="ListParagraph"/>
        <w:spacing w:after="0" w:line="240" w:lineRule="auto"/>
        <w:ind w:left="360"/>
        <w:contextualSpacing w:val="0"/>
        <w:rPr>
          <w:rFonts w:ascii="Times New Roman" w:hAnsi="Times New Roman" w:cs="Times New Roman"/>
          <w:b/>
          <w:sz w:val="24"/>
          <w:szCs w:val="24"/>
        </w:rPr>
      </w:pPr>
      <w:r>
        <w:rPr>
          <w:rFonts w:ascii="Times New Roman" w:hAnsi="Times New Roman" w:cs="Times New Roman"/>
          <w:b/>
          <w:sz w:val="24"/>
          <w:szCs w:val="24"/>
        </w:rPr>
        <w:t>Open se</w:t>
      </w:r>
      <w:r w:rsidR="009A4C91" w:rsidRPr="00ED76D1">
        <w:rPr>
          <w:rFonts w:ascii="Times New Roman" w:hAnsi="Times New Roman" w:cs="Times New Roman"/>
          <w:b/>
          <w:sz w:val="24"/>
          <w:szCs w:val="24"/>
        </w:rPr>
        <w:t xml:space="preserve">ssion </w:t>
      </w:r>
      <w:r>
        <w:rPr>
          <w:rFonts w:ascii="Times New Roman" w:hAnsi="Times New Roman" w:cs="Times New Roman"/>
          <w:b/>
          <w:sz w:val="24"/>
          <w:szCs w:val="24"/>
        </w:rPr>
        <w:t xml:space="preserve">adjourned at </w:t>
      </w:r>
      <w:r w:rsidR="00B41191">
        <w:rPr>
          <w:rFonts w:ascii="Times New Roman" w:hAnsi="Times New Roman" w:cs="Times New Roman"/>
          <w:b/>
          <w:sz w:val="24"/>
          <w:szCs w:val="24"/>
        </w:rPr>
        <w:t>3</w:t>
      </w:r>
      <w:r w:rsidR="00616470">
        <w:rPr>
          <w:rFonts w:ascii="Times New Roman" w:hAnsi="Times New Roman" w:cs="Times New Roman"/>
          <w:b/>
          <w:sz w:val="24"/>
          <w:szCs w:val="24"/>
        </w:rPr>
        <w:t>:</w:t>
      </w:r>
      <w:r w:rsidR="00B41191">
        <w:rPr>
          <w:rFonts w:ascii="Times New Roman" w:hAnsi="Times New Roman" w:cs="Times New Roman"/>
          <w:b/>
          <w:sz w:val="24"/>
          <w:szCs w:val="24"/>
        </w:rPr>
        <w:t>5</w:t>
      </w:r>
      <w:r w:rsidR="00616470">
        <w:rPr>
          <w:rFonts w:ascii="Times New Roman" w:hAnsi="Times New Roman" w:cs="Times New Roman"/>
          <w:b/>
          <w:sz w:val="24"/>
          <w:szCs w:val="24"/>
        </w:rPr>
        <w:t>1</w:t>
      </w:r>
      <w:r w:rsidR="009A4C91" w:rsidRPr="00ED76D1">
        <w:rPr>
          <w:rFonts w:ascii="Times New Roman" w:hAnsi="Times New Roman" w:cs="Times New Roman"/>
          <w:b/>
          <w:sz w:val="24"/>
          <w:szCs w:val="24"/>
        </w:rPr>
        <w:t xml:space="preserve"> </w:t>
      </w:r>
      <w:r w:rsidR="00B41191">
        <w:rPr>
          <w:rFonts w:ascii="Times New Roman" w:hAnsi="Times New Roman" w:cs="Times New Roman"/>
          <w:b/>
          <w:sz w:val="24"/>
          <w:szCs w:val="24"/>
        </w:rPr>
        <w:t>P</w:t>
      </w:r>
      <w:r w:rsidR="009A4C91">
        <w:rPr>
          <w:rFonts w:ascii="Times New Roman" w:hAnsi="Times New Roman" w:cs="Times New Roman"/>
          <w:b/>
          <w:sz w:val="24"/>
          <w:szCs w:val="24"/>
        </w:rPr>
        <w:t>.M</w:t>
      </w:r>
      <w:r w:rsidR="009A4C91" w:rsidRPr="00ED76D1">
        <w:rPr>
          <w:rFonts w:ascii="Times New Roman" w:hAnsi="Times New Roman" w:cs="Times New Roman"/>
          <w:b/>
          <w:sz w:val="24"/>
          <w:szCs w:val="24"/>
        </w:rPr>
        <w:t>.</w:t>
      </w:r>
    </w:p>
    <w:p w14:paraId="35B140E3" w14:textId="77777777" w:rsidR="00F8463C" w:rsidRPr="00F8463C" w:rsidRDefault="00F8463C" w:rsidP="00C70569">
      <w:pPr>
        <w:pStyle w:val="ListParagraph"/>
        <w:spacing w:after="0" w:line="240" w:lineRule="auto"/>
        <w:ind w:left="360"/>
        <w:contextualSpacing w:val="0"/>
        <w:rPr>
          <w:rFonts w:ascii="Times New Roman" w:hAnsi="Times New Roman" w:cs="Times New Roman"/>
          <w:sz w:val="24"/>
          <w:szCs w:val="24"/>
          <w:u w:val="single"/>
        </w:rPr>
      </w:pPr>
    </w:p>
    <w:sectPr w:rsidR="00F8463C" w:rsidRPr="00F8463C" w:rsidSect="00026BDF">
      <w:footerReference w:type="default" r:id="rId11"/>
      <w:pgSz w:w="12240" w:h="15840"/>
      <w:pgMar w:top="990" w:right="1260" w:bottom="810" w:left="1440" w:header="720" w:footer="85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067A2" w14:textId="77777777" w:rsidR="00BF4896" w:rsidRDefault="00BF4896" w:rsidP="006B5D3A">
      <w:pPr>
        <w:spacing w:after="0" w:line="240" w:lineRule="auto"/>
      </w:pPr>
      <w:r>
        <w:separator/>
      </w:r>
    </w:p>
  </w:endnote>
  <w:endnote w:type="continuationSeparator" w:id="0">
    <w:p w14:paraId="62165368" w14:textId="77777777" w:rsidR="00BF4896" w:rsidRDefault="00BF4896" w:rsidP="006B5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2047439"/>
      <w:docPartObj>
        <w:docPartGallery w:val="Page Numbers (Bottom of Page)"/>
        <w:docPartUnique/>
      </w:docPartObj>
    </w:sdtPr>
    <w:sdtEndPr/>
    <w:sdtContent>
      <w:p w14:paraId="1B5645B1" w14:textId="77777777" w:rsidR="00B329A0" w:rsidRDefault="00B329A0" w:rsidP="00EC41F9">
        <w:pPr>
          <w:pStyle w:val="Footer"/>
          <w:ind w:right="180"/>
          <w:jc w:val="center"/>
        </w:pPr>
        <w:r>
          <w:rPr>
            <w:rFonts w:ascii="Times New Roman" w:hAnsi="Times New Roman" w:cs="Times New Roman"/>
            <w:sz w:val="20"/>
            <w:szCs w:val="20"/>
          </w:rPr>
          <w:t xml:space="preserve"> Page </w:t>
        </w:r>
        <w:r w:rsidRPr="00615A87">
          <w:rPr>
            <w:rFonts w:ascii="Times New Roman" w:hAnsi="Times New Roman" w:cs="Times New Roman"/>
            <w:sz w:val="20"/>
            <w:szCs w:val="20"/>
          </w:rPr>
          <w:fldChar w:fldCharType="begin"/>
        </w:r>
        <w:r w:rsidRPr="00615A87">
          <w:rPr>
            <w:rFonts w:ascii="Times New Roman" w:hAnsi="Times New Roman" w:cs="Times New Roman"/>
            <w:sz w:val="20"/>
            <w:szCs w:val="20"/>
          </w:rPr>
          <w:instrText xml:space="preserve"> PAGE   \* MERGEFORMAT </w:instrText>
        </w:r>
        <w:r w:rsidRPr="00615A87">
          <w:rPr>
            <w:rFonts w:ascii="Times New Roman" w:hAnsi="Times New Roman" w:cs="Times New Roman"/>
            <w:sz w:val="20"/>
            <w:szCs w:val="20"/>
          </w:rPr>
          <w:fldChar w:fldCharType="separate"/>
        </w:r>
        <w:r w:rsidR="00E76DF9">
          <w:rPr>
            <w:rFonts w:ascii="Times New Roman" w:hAnsi="Times New Roman" w:cs="Times New Roman"/>
            <w:noProof/>
            <w:sz w:val="20"/>
            <w:szCs w:val="20"/>
          </w:rPr>
          <w:t>2</w:t>
        </w:r>
        <w:r w:rsidRPr="00615A87">
          <w:rPr>
            <w:rFonts w:ascii="Times New Roman" w:hAnsi="Times New Roman" w:cs="Times New Roman"/>
            <w:sz w:val="20"/>
            <w:szCs w:val="20"/>
          </w:rPr>
          <w:fldChar w:fldCharType="end"/>
        </w:r>
        <w:r w:rsidRPr="00615A87">
          <w:rPr>
            <w:rFonts w:ascii="Times New Roman" w:hAnsi="Times New Roman" w:cs="Times New Roman"/>
            <w:sz w:val="20"/>
            <w:szCs w:val="20"/>
          </w:rPr>
          <w:t xml:space="preserve"> of </w:t>
        </w:r>
        <w:r w:rsidR="0007257E">
          <w:rPr>
            <w:rFonts w:ascii="Times New Roman" w:hAnsi="Times New Roman" w:cs="Times New Roman"/>
            <w:sz w:val="20"/>
            <w:szCs w:val="20"/>
          </w:rPr>
          <w:t>2</w:t>
        </w:r>
      </w:p>
    </w:sdtContent>
  </w:sdt>
  <w:p w14:paraId="57BC5591" w14:textId="77777777" w:rsidR="00B329A0" w:rsidRDefault="00B329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E1DED" w14:textId="77777777" w:rsidR="00BF4896" w:rsidRDefault="00BF4896" w:rsidP="006B5D3A">
      <w:pPr>
        <w:spacing w:after="0" w:line="240" w:lineRule="auto"/>
      </w:pPr>
      <w:r>
        <w:separator/>
      </w:r>
    </w:p>
  </w:footnote>
  <w:footnote w:type="continuationSeparator" w:id="0">
    <w:p w14:paraId="6E3CF86D" w14:textId="77777777" w:rsidR="00BF4896" w:rsidRDefault="00BF4896" w:rsidP="006B5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CB5"/>
    <w:multiLevelType w:val="hybridMultilevel"/>
    <w:tmpl w:val="A762ED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21E1E"/>
    <w:multiLevelType w:val="hybridMultilevel"/>
    <w:tmpl w:val="4A82CA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446072"/>
    <w:multiLevelType w:val="hybridMultilevel"/>
    <w:tmpl w:val="219A5A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413DA"/>
    <w:multiLevelType w:val="hybridMultilevel"/>
    <w:tmpl w:val="3E802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603EF"/>
    <w:multiLevelType w:val="hybridMultilevel"/>
    <w:tmpl w:val="2738EB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1B061D"/>
    <w:multiLevelType w:val="hybridMultilevel"/>
    <w:tmpl w:val="7E5E7064"/>
    <w:lvl w:ilvl="0" w:tplc="5A68BBD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065F5D"/>
    <w:multiLevelType w:val="hybridMultilevel"/>
    <w:tmpl w:val="8F94A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BA5F15"/>
    <w:multiLevelType w:val="hybridMultilevel"/>
    <w:tmpl w:val="09F8B1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4E6BC4"/>
    <w:multiLevelType w:val="hybridMultilevel"/>
    <w:tmpl w:val="38407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C13BD9"/>
    <w:multiLevelType w:val="hybridMultilevel"/>
    <w:tmpl w:val="464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118FD"/>
    <w:multiLevelType w:val="hybridMultilevel"/>
    <w:tmpl w:val="F326A00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b w:val="0"/>
      </w:rPr>
    </w:lvl>
    <w:lvl w:ilvl="2" w:tplc="9496E26A">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69607D"/>
    <w:multiLevelType w:val="hybridMultilevel"/>
    <w:tmpl w:val="A192DDE4"/>
    <w:lvl w:ilvl="0" w:tplc="04090015">
      <w:start w:val="1"/>
      <w:numFmt w:val="upp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31717695"/>
    <w:multiLevelType w:val="hybridMultilevel"/>
    <w:tmpl w:val="DE8C4056"/>
    <w:lvl w:ilvl="0" w:tplc="66EE5864">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7A7F8D"/>
    <w:multiLevelType w:val="hybridMultilevel"/>
    <w:tmpl w:val="26944C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6AB6D37"/>
    <w:multiLevelType w:val="hybridMultilevel"/>
    <w:tmpl w:val="ACD4E668"/>
    <w:lvl w:ilvl="0" w:tplc="F588E79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B821E93"/>
    <w:multiLevelType w:val="hybridMultilevel"/>
    <w:tmpl w:val="6CD6B3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89A0058"/>
    <w:multiLevelType w:val="hybridMultilevel"/>
    <w:tmpl w:val="55809DF8"/>
    <w:lvl w:ilvl="0" w:tplc="D0D8635C">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4C290AC8"/>
    <w:multiLevelType w:val="hybridMultilevel"/>
    <w:tmpl w:val="7FDEDC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9C1F68"/>
    <w:multiLevelType w:val="hybridMultilevel"/>
    <w:tmpl w:val="20662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9D0DC1"/>
    <w:multiLevelType w:val="hybridMultilevel"/>
    <w:tmpl w:val="CA3AC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384D78"/>
    <w:multiLevelType w:val="hybridMultilevel"/>
    <w:tmpl w:val="81A62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105968"/>
    <w:multiLevelType w:val="hybridMultilevel"/>
    <w:tmpl w:val="6BD2CC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6CE0096"/>
    <w:multiLevelType w:val="hybridMultilevel"/>
    <w:tmpl w:val="5C4C47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AFD0A7D"/>
    <w:multiLevelType w:val="hybridMultilevel"/>
    <w:tmpl w:val="623E53F4"/>
    <w:lvl w:ilvl="0" w:tplc="73E0EC9A">
      <w:start w:val="2"/>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3"/>
  </w:num>
  <w:num w:numId="3">
    <w:abstractNumId w:val="12"/>
  </w:num>
  <w:num w:numId="4">
    <w:abstractNumId w:val="7"/>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1"/>
  </w:num>
  <w:num w:numId="9">
    <w:abstractNumId w:val="21"/>
  </w:num>
  <w:num w:numId="10">
    <w:abstractNumId w:val="14"/>
  </w:num>
  <w:num w:numId="11">
    <w:abstractNumId w:val="4"/>
  </w:num>
  <w:num w:numId="12">
    <w:abstractNumId w:val="1"/>
  </w:num>
  <w:num w:numId="13">
    <w:abstractNumId w:val="22"/>
  </w:num>
  <w:num w:numId="14">
    <w:abstractNumId w:val="13"/>
  </w:num>
  <w:num w:numId="15">
    <w:abstractNumId w:val="2"/>
  </w:num>
  <w:num w:numId="16">
    <w:abstractNumId w:val="5"/>
  </w:num>
  <w:num w:numId="17">
    <w:abstractNumId w:val="6"/>
  </w:num>
  <w:num w:numId="18">
    <w:abstractNumId w:val="17"/>
  </w:num>
  <w:num w:numId="19">
    <w:abstractNumId w:val="15"/>
  </w:num>
  <w:num w:numId="20">
    <w:abstractNumId w:val="19"/>
  </w:num>
  <w:num w:numId="21">
    <w:abstractNumId w:val="9"/>
  </w:num>
  <w:num w:numId="22">
    <w:abstractNumId w:val="10"/>
  </w:num>
  <w:num w:numId="23">
    <w:abstractNumId w:val="20"/>
  </w:num>
  <w:num w:numId="24">
    <w:abstractNumId w:val="8"/>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tzS0MLOwNDa1MLNU0lEKTi0uzszPAykwrAUA27x94ywAAAA="/>
  </w:docVars>
  <w:rsids>
    <w:rsidRoot w:val="00107FDE"/>
    <w:rsid w:val="000032D4"/>
    <w:rsid w:val="00005032"/>
    <w:rsid w:val="000154CA"/>
    <w:rsid w:val="00015A39"/>
    <w:rsid w:val="0002369D"/>
    <w:rsid w:val="00025432"/>
    <w:rsid w:val="00026BDF"/>
    <w:rsid w:val="000464E4"/>
    <w:rsid w:val="00046F93"/>
    <w:rsid w:val="00047E24"/>
    <w:rsid w:val="00053D9B"/>
    <w:rsid w:val="00055C4D"/>
    <w:rsid w:val="0005704F"/>
    <w:rsid w:val="00060EC4"/>
    <w:rsid w:val="00067EBB"/>
    <w:rsid w:val="000712EF"/>
    <w:rsid w:val="0007257E"/>
    <w:rsid w:val="00077961"/>
    <w:rsid w:val="00081DE3"/>
    <w:rsid w:val="00096715"/>
    <w:rsid w:val="00097D00"/>
    <w:rsid w:val="000A534D"/>
    <w:rsid w:val="000A5672"/>
    <w:rsid w:val="000A574A"/>
    <w:rsid w:val="000B021F"/>
    <w:rsid w:val="000B3952"/>
    <w:rsid w:val="000C483F"/>
    <w:rsid w:val="000C76E7"/>
    <w:rsid w:val="000D033D"/>
    <w:rsid w:val="000D37F6"/>
    <w:rsid w:val="000D657E"/>
    <w:rsid w:val="000E2394"/>
    <w:rsid w:val="000F3C1E"/>
    <w:rsid w:val="000F42EC"/>
    <w:rsid w:val="000F6612"/>
    <w:rsid w:val="00103C30"/>
    <w:rsid w:val="001056C2"/>
    <w:rsid w:val="00107FDE"/>
    <w:rsid w:val="00112888"/>
    <w:rsid w:val="00125B54"/>
    <w:rsid w:val="00126230"/>
    <w:rsid w:val="001307A5"/>
    <w:rsid w:val="001319DA"/>
    <w:rsid w:val="00131AC8"/>
    <w:rsid w:val="001465D5"/>
    <w:rsid w:val="00151470"/>
    <w:rsid w:val="00162E30"/>
    <w:rsid w:val="00163489"/>
    <w:rsid w:val="00167CC5"/>
    <w:rsid w:val="00190181"/>
    <w:rsid w:val="001937B3"/>
    <w:rsid w:val="00197D9F"/>
    <w:rsid w:val="001A1D45"/>
    <w:rsid w:val="001A3A18"/>
    <w:rsid w:val="001A6A4F"/>
    <w:rsid w:val="001B01A2"/>
    <w:rsid w:val="001B21BA"/>
    <w:rsid w:val="001D6A00"/>
    <w:rsid w:val="001E05A3"/>
    <w:rsid w:val="001E6C0F"/>
    <w:rsid w:val="001F119B"/>
    <w:rsid w:val="001F152C"/>
    <w:rsid w:val="001F1960"/>
    <w:rsid w:val="001F37B9"/>
    <w:rsid w:val="001F7762"/>
    <w:rsid w:val="001F7C27"/>
    <w:rsid w:val="0020245E"/>
    <w:rsid w:val="00202CDC"/>
    <w:rsid w:val="00210158"/>
    <w:rsid w:val="0021078A"/>
    <w:rsid w:val="002163D0"/>
    <w:rsid w:val="00217E57"/>
    <w:rsid w:val="002203DE"/>
    <w:rsid w:val="00230E72"/>
    <w:rsid w:val="0023487B"/>
    <w:rsid w:val="0023731B"/>
    <w:rsid w:val="00246E28"/>
    <w:rsid w:val="00250779"/>
    <w:rsid w:val="0026205B"/>
    <w:rsid w:val="00265A7D"/>
    <w:rsid w:val="0027201E"/>
    <w:rsid w:val="00276886"/>
    <w:rsid w:val="002809F7"/>
    <w:rsid w:val="00280A78"/>
    <w:rsid w:val="002811D4"/>
    <w:rsid w:val="0028280F"/>
    <w:rsid w:val="00287880"/>
    <w:rsid w:val="00287D1F"/>
    <w:rsid w:val="00295EAE"/>
    <w:rsid w:val="002965A5"/>
    <w:rsid w:val="002A157C"/>
    <w:rsid w:val="002A24A0"/>
    <w:rsid w:val="002A3DAF"/>
    <w:rsid w:val="002A6E68"/>
    <w:rsid w:val="002B2D07"/>
    <w:rsid w:val="002B46AB"/>
    <w:rsid w:val="002B5819"/>
    <w:rsid w:val="002C6027"/>
    <w:rsid w:val="002D201C"/>
    <w:rsid w:val="002D2A58"/>
    <w:rsid w:val="002D7590"/>
    <w:rsid w:val="0030405A"/>
    <w:rsid w:val="00305AD7"/>
    <w:rsid w:val="00306A46"/>
    <w:rsid w:val="003108B0"/>
    <w:rsid w:val="00316166"/>
    <w:rsid w:val="00316BD7"/>
    <w:rsid w:val="003258D9"/>
    <w:rsid w:val="00330D0D"/>
    <w:rsid w:val="0033214B"/>
    <w:rsid w:val="00332F09"/>
    <w:rsid w:val="00340F15"/>
    <w:rsid w:val="00346F1E"/>
    <w:rsid w:val="003523AC"/>
    <w:rsid w:val="0035373F"/>
    <w:rsid w:val="00353926"/>
    <w:rsid w:val="0036025A"/>
    <w:rsid w:val="00360A14"/>
    <w:rsid w:val="003714C0"/>
    <w:rsid w:val="00375C53"/>
    <w:rsid w:val="00383CFD"/>
    <w:rsid w:val="00384640"/>
    <w:rsid w:val="00384EE7"/>
    <w:rsid w:val="00386885"/>
    <w:rsid w:val="003878BB"/>
    <w:rsid w:val="00392202"/>
    <w:rsid w:val="00392721"/>
    <w:rsid w:val="00393265"/>
    <w:rsid w:val="003A3666"/>
    <w:rsid w:val="003A3737"/>
    <w:rsid w:val="003A669B"/>
    <w:rsid w:val="003B1249"/>
    <w:rsid w:val="003B1D35"/>
    <w:rsid w:val="003B1EFB"/>
    <w:rsid w:val="003B2A19"/>
    <w:rsid w:val="003B41E6"/>
    <w:rsid w:val="003B4F7B"/>
    <w:rsid w:val="003B7C4F"/>
    <w:rsid w:val="003C2FD0"/>
    <w:rsid w:val="003C5B97"/>
    <w:rsid w:val="003D1494"/>
    <w:rsid w:val="003E48AB"/>
    <w:rsid w:val="003E54FE"/>
    <w:rsid w:val="003F0B86"/>
    <w:rsid w:val="003F1DA2"/>
    <w:rsid w:val="003F230B"/>
    <w:rsid w:val="0040320B"/>
    <w:rsid w:val="00407340"/>
    <w:rsid w:val="00422B23"/>
    <w:rsid w:val="00425282"/>
    <w:rsid w:val="00425811"/>
    <w:rsid w:val="004307CA"/>
    <w:rsid w:val="00431136"/>
    <w:rsid w:val="00441862"/>
    <w:rsid w:val="00445F7B"/>
    <w:rsid w:val="00446BA6"/>
    <w:rsid w:val="0045168A"/>
    <w:rsid w:val="00464BAC"/>
    <w:rsid w:val="0046641D"/>
    <w:rsid w:val="00467000"/>
    <w:rsid w:val="00470220"/>
    <w:rsid w:val="00474DC8"/>
    <w:rsid w:val="004752A8"/>
    <w:rsid w:val="00482B8E"/>
    <w:rsid w:val="00482CF8"/>
    <w:rsid w:val="00492EA6"/>
    <w:rsid w:val="00493EF4"/>
    <w:rsid w:val="004956B4"/>
    <w:rsid w:val="00497801"/>
    <w:rsid w:val="004A4241"/>
    <w:rsid w:val="004B22B4"/>
    <w:rsid w:val="004B5ABD"/>
    <w:rsid w:val="004B70CE"/>
    <w:rsid w:val="004B7A68"/>
    <w:rsid w:val="004C0EBA"/>
    <w:rsid w:val="004C1BC1"/>
    <w:rsid w:val="004C50BC"/>
    <w:rsid w:val="004C62B2"/>
    <w:rsid w:val="004E17B3"/>
    <w:rsid w:val="004E3FFE"/>
    <w:rsid w:val="004E4016"/>
    <w:rsid w:val="004E4F8F"/>
    <w:rsid w:val="004F0531"/>
    <w:rsid w:val="004F0D5D"/>
    <w:rsid w:val="004F1B42"/>
    <w:rsid w:val="00501CD1"/>
    <w:rsid w:val="0050608C"/>
    <w:rsid w:val="00506C28"/>
    <w:rsid w:val="00521875"/>
    <w:rsid w:val="00521DA9"/>
    <w:rsid w:val="005271E3"/>
    <w:rsid w:val="005275B2"/>
    <w:rsid w:val="00535B35"/>
    <w:rsid w:val="00537CE8"/>
    <w:rsid w:val="00541C1B"/>
    <w:rsid w:val="00547994"/>
    <w:rsid w:val="00551B83"/>
    <w:rsid w:val="00555F50"/>
    <w:rsid w:val="005571A6"/>
    <w:rsid w:val="0056217E"/>
    <w:rsid w:val="005623DE"/>
    <w:rsid w:val="005644AD"/>
    <w:rsid w:val="0056501A"/>
    <w:rsid w:val="00565025"/>
    <w:rsid w:val="00573B37"/>
    <w:rsid w:val="00573B45"/>
    <w:rsid w:val="00573E4C"/>
    <w:rsid w:val="00581D58"/>
    <w:rsid w:val="00582195"/>
    <w:rsid w:val="00586882"/>
    <w:rsid w:val="00593166"/>
    <w:rsid w:val="005A0A2D"/>
    <w:rsid w:val="005A2915"/>
    <w:rsid w:val="005A5C8F"/>
    <w:rsid w:val="005B40E9"/>
    <w:rsid w:val="005D2F86"/>
    <w:rsid w:val="005D385F"/>
    <w:rsid w:val="005D400E"/>
    <w:rsid w:val="005D5364"/>
    <w:rsid w:val="005F08A7"/>
    <w:rsid w:val="005F186D"/>
    <w:rsid w:val="005F1EB7"/>
    <w:rsid w:val="005F2DAA"/>
    <w:rsid w:val="00603C3C"/>
    <w:rsid w:val="0060409F"/>
    <w:rsid w:val="00610850"/>
    <w:rsid w:val="006124A5"/>
    <w:rsid w:val="00615A87"/>
    <w:rsid w:val="00616470"/>
    <w:rsid w:val="006239D4"/>
    <w:rsid w:val="00631EF9"/>
    <w:rsid w:val="00634936"/>
    <w:rsid w:val="0063545C"/>
    <w:rsid w:val="0064671F"/>
    <w:rsid w:val="006669C0"/>
    <w:rsid w:val="00666A82"/>
    <w:rsid w:val="00670BDF"/>
    <w:rsid w:val="00672CB4"/>
    <w:rsid w:val="00675104"/>
    <w:rsid w:val="00681048"/>
    <w:rsid w:val="006819B4"/>
    <w:rsid w:val="00683216"/>
    <w:rsid w:val="00691D05"/>
    <w:rsid w:val="006A312C"/>
    <w:rsid w:val="006A4E39"/>
    <w:rsid w:val="006A56C8"/>
    <w:rsid w:val="006A6397"/>
    <w:rsid w:val="006A7180"/>
    <w:rsid w:val="006B0847"/>
    <w:rsid w:val="006B18DF"/>
    <w:rsid w:val="006B5D3A"/>
    <w:rsid w:val="006B67CD"/>
    <w:rsid w:val="006C0B43"/>
    <w:rsid w:val="006C1AEB"/>
    <w:rsid w:val="006C3DF3"/>
    <w:rsid w:val="006C462E"/>
    <w:rsid w:val="006C4E3E"/>
    <w:rsid w:val="006C5F0D"/>
    <w:rsid w:val="006D129E"/>
    <w:rsid w:val="006D4863"/>
    <w:rsid w:val="006E1FAB"/>
    <w:rsid w:val="006E2698"/>
    <w:rsid w:val="006E4A7E"/>
    <w:rsid w:val="006F4C83"/>
    <w:rsid w:val="006F5081"/>
    <w:rsid w:val="00701E69"/>
    <w:rsid w:val="00702D5D"/>
    <w:rsid w:val="00703E00"/>
    <w:rsid w:val="00704328"/>
    <w:rsid w:val="00704B76"/>
    <w:rsid w:val="007063CC"/>
    <w:rsid w:val="007066AF"/>
    <w:rsid w:val="00713224"/>
    <w:rsid w:val="007174DB"/>
    <w:rsid w:val="00720444"/>
    <w:rsid w:val="00732613"/>
    <w:rsid w:val="00734BB4"/>
    <w:rsid w:val="00740349"/>
    <w:rsid w:val="0074509C"/>
    <w:rsid w:val="00746C96"/>
    <w:rsid w:val="00753486"/>
    <w:rsid w:val="00757B6C"/>
    <w:rsid w:val="0076572C"/>
    <w:rsid w:val="007668C7"/>
    <w:rsid w:val="007750D7"/>
    <w:rsid w:val="0078224D"/>
    <w:rsid w:val="0079141A"/>
    <w:rsid w:val="0079784E"/>
    <w:rsid w:val="007A09AA"/>
    <w:rsid w:val="007A579B"/>
    <w:rsid w:val="007B0CB2"/>
    <w:rsid w:val="007B22A6"/>
    <w:rsid w:val="007B27A9"/>
    <w:rsid w:val="007B32FB"/>
    <w:rsid w:val="007C5228"/>
    <w:rsid w:val="007C6D79"/>
    <w:rsid w:val="007D0D10"/>
    <w:rsid w:val="007D1BAA"/>
    <w:rsid w:val="007D2E59"/>
    <w:rsid w:val="007D4F49"/>
    <w:rsid w:val="007E0CEB"/>
    <w:rsid w:val="007F34FA"/>
    <w:rsid w:val="007F6751"/>
    <w:rsid w:val="007F7B90"/>
    <w:rsid w:val="00802708"/>
    <w:rsid w:val="0080359C"/>
    <w:rsid w:val="00811227"/>
    <w:rsid w:val="00814F0C"/>
    <w:rsid w:val="00816B24"/>
    <w:rsid w:val="00822281"/>
    <w:rsid w:val="008223E1"/>
    <w:rsid w:val="008403D4"/>
    <w:rsid w:val="0084062C"/>
    <w:rsid w:val="00844DFA"/>
    <w:rsid w:val="008472EA"/>
    <w:rsid w:val="00850B18"/>
    <w:rsid w:val="00852296"/>
    <w:rsid w:val="008560CC"/>
    <w:rsid w:val="00864441"/>
    <w:rsid w:val="00865B01"/>
    <w:rsid w:val="00872607"/>
    <w:rsid w:val="00875ABC"/>
    <w:rsid w:val="0088109B"/>
    <w:rsid w:val="008819AB"/>
    <w:rsid w:val="00882F1F"/>
    <w:rsid w:val="008920BC"/>
    <w:rsid w:val="0089590D"/>
    <w:rsid w:val="008A2644"/>
    <w:rsid w:val="008C0E73"/>
    <w:rsid w:val="008C21AF"/>
    <w:rsid w:val="008D4474"/>
    <w:rsid w:val="008D46AC"/>
    <w:rsid w:val="008D46BA"/>
    <w:rsid w:val="008E2C56"/>
    <w:rsid w:val="008E6055"/>
    <w:rsid w:val="008E640A"/>
    <w:rsid w:val="008E7EA6"/>
    <w:rsid w:val="008F2B1D"/>
    <w:rsid w:val="00900256"/>
    <w:rsid w:val="00902044"/>
    <w:rsid w:val="0090451C"/>
    <w:rsid w:val="00906715"/>
    <w:rsid w:val="00907079"/>
    <w:rsid w:val="009076D7"/>
    <w:rsid w:val="00912585"/>
    <w:rsid w:val="00912B2E"/>
    <w:rsid w:val="00913932"/>
    <w:rsid w:val="00920B15"/>
    <w:rsid w:val="00922A8E"/>
    <w:rsid w:val="00935B9E"/>
    <w:rsid w:val="00935DFE"/>
    <w:rsid w:val="00937932"/>
    <w:rsid w:val="009404D6"/>
    <w:rsid w:val="00943A77"/>
    <w:rsid w:val="009444DB"/>
    <w:rsid w:val="0094517D"/>
    <w:rsid w:val="0095000B"/>
    <w:rsid w:val="00956274"/>
    <w:rsid w:val="009605DC"/>
    <w:rsid w:val="00962B62"/>
    <w:rsid w:val="00962EAA"/>
    <w:rsid w:val="0096454D"/>
    <w:rsid w:val="009665F8"/>
    <w:rsid w:val="009700A2"/>
    <w:rsid w:val="00973654"/>
    <w:rsid w:val="009750F8"/>
    <w:rsid w:val="00980239"/>
    <w:rsid w:val="0098057F"/>
    <w:rsid w:val="00983F0B"/>
    <w:rsid w:val="00984213"/>
    <w:rsid w:val="00984674"/>
    <w:rsid w:val="00984988"/>
    <w:rsid w:val="009877E0"/>
    <w:rsid w:val="00997A01"/>
    <w:rsid w:val="009A2A05"/>
    <w:rsid w:val="009A35AB"/>
    <w:rsid w:val="009A4C91"/>
    <w:rsid w:val="009A68DF"/>
    <w:rsid w:val="009C0CA1"/>
    <w:rsid w:val="009C7A60"/>
    <w:rsid w:val="009D288B"/>
    <w:rsid w:val="009D571A"/>
    <w:rsid w:val="009E1343"/>
    <w:rsid w:val="009F39C2"/>
    <w:rsid w:val="009F6D6B"/>
    <w:rsid w:val="00A0455D"/>
    <w:rsid w:val="00A04786"/>
    <w:rsid w:val="00A05C3C"/>
    <w:rsid w:val="00A113C8"/>
    <w:rsid w:val="00A123F6"/>
    <w:rsid w:val="00A1536E"/>
    <w:rsid w:val="00A1676E"/>
    <w:rsid w:val="00A1685C"/>
    <w:rsid w:val="00A33F4B"/>
    <w:rsid w:val="00A3446F"/>
    <w:rsid w:val="00A36756"/>
    <w:rsid w:val="00A3693A"/>
    <w:rsid w:val="00A62160"/>
    <w:rsid w:val="00A62361"/>
    <w:rsid w:val="00A635CF"/>
    <w:rsid w:val="00A63624"/>
    <w:rsid w:val="00A72023"/>
    <w:rsid w:val="00A87C4F"/>
    <w:rsid w:val="00A91F82"/>
    <w:rsid w:val="00A9383F"/>
    <w:rsid w:val="00A94C6A"/>
    <w:rsid w:val="00A9586C"/>
    <w:rsid w:val="00A97E5A"/>
    <w:rsid w:val="00AA2069"/>
    <w:rsid w:val="00AA294C"/>
    <w:rsid w:val="00AA31DF"/>
    <w:rsid w:val="00AA48A8"/>
    <w:rsid w:val="00AA7167"/>
    <w:rsid w:val="00AA71D1"/>
    <w:rsid w:val="00AB2F74"/>
    <w:rsid w:val="00AB3F87"/>
    <w:rsid w:val="00AB6EF0"/>
    <w:rsid w:val="00AC38C6"/>
    <w:rsid w:val="00AD090F"/>
    <w:rsid w:val="00AD10EF"/>
    <w:rsid w:val="00AD139B"/>
    <w:rsid w:val="00AE16B0"/>
    <w:rsid w:val="00AE1AB1"/>
    <w:rsid w:val="00AE61DF"/>
    <w:rsid w:val="00AE6A30"/>
    <w:rsid w:val="00AF21FE"/>
    <w:rsid w:val="00AF6448"/>
    <w:rsid w:val="00B011C2"/>
    <w:rsid w:val="00B10852"/>
    <w:rsid w:val="00B163A7"/>
    <w:rsid w:val="00B21E5A"/>
    <w:rsid w:val="00B26E28"/>
    <w:rsid w:val="00B31A29"/>
    <w:rsid w:val="00B329A0"/>
    <w:rsid w:val="00B34930"/>
    <w:rsid w:val="00B35BF5"/>
    <w:rsid w:val="00B41191"/>
    <w:rsid w:val="00B50C28"/>
    <w:rsid w:val="00B51D43"/>
    <w:rsid w:val="00B53EC5"/>
    <w:rsid w:val="00B569A9"/>
    <w:rsid w:val="00B57931"/>
    <w:rsid w:val="00B66DE3"/>
    <w:rsid w:val="00B7213A"/>
    <w:rsid w:val="00B74D2E"/>
    <w:rsid w:val="00B765B6"/>
    <w:rsid w:val="00B80921"/>
    <w:rsid w:val="00B82605"/>
    <w:rsid w:val="00B842E1"/>
    <w:rsid w:val="00B928A9"/>
    <w:rsid w:val="00BA19F7"/>
    <w:rsid w:val="00BA2DEC"/>
    <w:rsid w:val="00BA6B25"/>
    <w:rsid w:val="00BB41F0"/>
    <w:rsid w:val="00BC267F"/>
    <w:rsid w:val="00BE6CB8"/>
    <w:rsid w:val="00BF300A"/>
    <w:rsid w:val="00BF4896"/>
    <w:rsid w:val="00C00131"/>
    <w:rsid w:val="00C01270"/>
    <w:rsid w:val="00C05CCE"/>
    <w:rsid w:val="00C1309C"/>
    <w:rsid w:val="00C14A70"/>
    <w:rsid w:val="00C14FA2"/>
    <w:rsid w:val="00C17C52"/>
    <w:rsid w:val="00C2038B"/>
    <w:rsid w:val="00C2073B"/>
    <w:rsid w:val="00C24B4F"/>
    <w:rsid w:val="00C25308"/>
    <w:rsid w:val="00C264CF"/>
    <w:rsid w:val="00C27125"/>
    <w:rsid w:val="00C34305"/>
    <w:rsid w:val="00C36BE7"/>
    <w:rsid w:val="00C53604"/>
    <w:rsid w:val="00C54A3B"/>
    <w:rsid w:val="00C5543E"/>
    <w:rsid w:val="00C563F7"/>
    <w:rsid w:val="00C564EE"/>
    <w:rsid w:val="00C607E3"/>
    <w:rsid w:val="00C63E9F"/>
    <w:rsid w:val="00C70569"/>
    <w:rsid w:val="00C71CBA"/>
    <w:rsid w:val="00C75F06"/>
    <w:rsid w:val="00C80379"/>
    <w:rsid w:val="00C91FD6"/>
    <w:rsid w:val="00C92B95"/>
    <w:rsid w:val="00C979ED"/>
    <w:rsid w:val="00CA2D47"/>
    <w:rsid w:val="00CA5395"/>
    <w:rsid w:val="00CB1323"/>
    <w:rsid w:val="00CB3971"/>
    <w:rsid w:val="00CB47AE"/>
    <w:rsid w:val="00CB5385"/>
    <w:rsid w:val="00CB6409"/>
    <w:rsid w:val="00CC14E7"/>
    <w:rsid w:val="00CC1DEE"/>
    <w:rsid w:val="00CC2BD9"/>
    <w:rsid w:val="00CC38CD"/>
    <w:rsid w:val="00CC4A23"/>
    <w:rsid w:val="00CC7383"/>
    <w:rsid w:val="00CD232C"/>
    <w:rsid w:val="00CD2C1E"/>
    <w:rsid w:val="00CD57AD"/>
    <w:rsid w:val="00CE0FAA"/>
    <w:rsid w:val="00CE739B"/>
    <w:rsid w:val="00D10611"/>
    <w:rsid w:val="00D11438"/>
    <w:rsid w:val="00D150AD"/>
    <w:rsid w:val="00D15608"/>
    <w:rsid w:val="00D1679B"/>
    <w:rsid w:val="00D16C6D"/>
    <w:rsid w:val="00D278C5"/>
    <w:rsid w:val="00D317AF"/>
    <w:rsid w:val="00D4243C"/>
    <w:rsid w:val="00D42AD6"/>
    <w:rsid w:val="00D47382"/>
    <w:rsid w:val="00D60842"/>
    <w:rsid w:val="00D63A0B"/>
    <w:rsid w:val="00D63C6D"/>
    <w:rsid w:val="00D8276D"/>
    <w:rsid w:val="00D921D3"/>
    <w:rsid w:val="00D9755F"/>
    <w:rsid w:val="00DA5009"/>
    <w:rsid w:val="00DB0F8E"/>
    <w:rsid w:val="00DB3287"/>
    <w:rsid w:val="00DB55E2"/>
    <w:rsid w:val="00DB6E76"/>
    <w:rsid w:val="00DC13F9"/>
    <w:rsid w:val="00DC6781"/>
    <w:rsid w:val="00DE02E5"/>
    <w:rsid w:val="00DE17A4"/>
    <w:rsid w:val="00DE1CF2"/>
    <w:rsid w:val="00DF3B5B"/>
    <w:rsid w:val="00DF422D"/>
    <w:rsid w:val="00DF55BA"/>
    <w:rsid w:val="00DF6671"/>
    <w:rsid w:val="00DF7221"/>
    <w:rsid w:val="00E11EA6"/>
    <w:rsid w:val="00E3339D"/>
    <w:rsid w:val="00E40403"/>
    <w:rsid w:val="00E42131"/>
    <w:rsid w:val="00E43E57"/>
    <w:rsid w:val="00E45385"/>
    <w:rsid w:val="00E46C62"/>
    <w:rsid w:val="00E5413A"/>
    <w:rsid w:val="00E5464E"/>
    <w:rsid w:val="00E57F6F"/>
    <w:rsid w:val="00E63B38"/>
    <w:rsid w:val="00E642B7"/>
    <w:rsid w:val="00E65877"/>
    <w:rsid w:val="00E65CF0"/>
    <w:rsid w:val="00E668F3"/>
    <w:rsid w:val="00E67C8C"/>
    <w:rsid w:val="00E716E3"/>
    <w:rsid w:val="00E737D4"/>
    <w:rsid w:val="00E74215"/>
    <w:rsid w:val="00E745A5"/>
    <w:rsid w:val="00E7557D"/>
    <w:rsid w:val="00E76492"/>
    <w:rsid w:val="00E76C81"/>
    <w:rsid w:val="00E76DF9"/>
    <w:rsid w:val="00E806B0"/>
    <w:rsid w:val="00E81582"/>
    <w:rsid w:val="00E82E22"/>
    <w:rsid w:val="00E83834"/>
    <w:rsid w:val="00E856CD"/>
    <w:rsid w:val="00E96B2B"/>
    <w:rsid w:val="00EA44E8"/>
    <w:rsid w:val="00EC03E9"/>
    <w:rsid w:val="00EC1900"/>
    <w:rsid w:val="00EC41F9"/>
    <w:rsid w:val="00EC736D"/>
    <w:rsid w:val="00ED5755"/>
    <w:rsid w:val="00ED6100"/>
    <w:rsid w:val="00ED6C38"/>
    <w:rsid w:val="00ED7B99"/>
    <w:rsid w:val="00EE5E11"/>
    <w:rsid w:val="00EF1336"/>
    <w:rsid w:val="00EF3B61"/>
    <w:rsid w:val="00EF76CD"/>
    <w:rsid w:val="00F05EA7"/>
    <w:rsid w:val="00F13413"/>
    <w:rsid w:val="00F15016"/>
    <w:rsid w:val="00F20D25"/>
    <w:rsid w:val="00F32989"/>
    <w:rsid w:val="00F336A4"/>
    <w:rsid w:val="00F475CD"/>
    <w:rsid w:val="00F5042E"/>
    <w:rsid w:val="00F507AF"/>
    <w:rsid w:val="00F519BE"/>
    <w:rsid w:val="00F57D56"/>
    <w:rsid w:val="00F824B0"/>
    <w:rsid w:val="00F835AE"/>
    <w:rsid w:val="00F8463C"/>
    <w:rsid w:val="00F855D8"/>
    <w:rsid w:val="00F8785B"/>
    <w:rsid w:val="00F87B31"/>
    <w:rsid w:val="00F90735"/>
    <w:rsid w:val="00F91C51"/>
    <w:rsid w:val="00F95A71"/>
    <w:rsid w:val="00FA286F"/>
    <w:rsid w:val="00FB0A68"/>
    <w:rsid w:val="00FB0B30"/>
    <w:rsid w:val="00FB1461"/>
    <w:rsid w:val="00FB1947"/>
    <w:rsid w:val="00FB284F"/>
    <w:rsid w:val="00FB3CBE"/>
    <w:rsid w:val="00FB5FC7"/>
    <w:rsid w:val="00FC2E0E"/>
    <w:rsid w:val="00FC7AE4"/>
    <w:rsid w:val="00FD07B7"/>
    <w:rsid w:val="00FD68AC"/>
    <w:rsid w:val="00FE0C46"/>
    <w:rsid w:val="00FE0F3E"/>
    <w:rsid w:val="00FE6D2D"/>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F713F"/>
  <w15:docId w15:val="{09B176DA-C07D-41FD-B5C9-D279DD6C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7F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7FDE"/>
    <w:rPr>
      <w:rFonts w:ascii="Tahoma" w:hAnsi="Tahoma" w:cs="Tahoma"/>
      <w:sz w:val="16"/>
      <w:szCs w:val="16"/>
    </w:rPr>
  </w:style>
  <w:style w:type="paragraph" w:styleId="ListParagraph">
    <w:name w:val="List Paragraph"/>
    <w:basedOn w:val="Normal"/>
    <w:uiPriority w:val="34"/>
    <w:qFormat/>
    <w:rsid w:val="008E2C56"/>
    <w:pPr>
      <w:ind w:left="720"/>
      <w:contextualSpacing/>
    </w:pPr>
  </w:style>
  <w:style w:type="paragraph" w:styleId="BodyText">
    <w:name w:val="Body Text"/>
    <w:basedOn w:val="Normal"/>
    <w:link w:val="BodyTextChar"/>
    <w:rsid w:val="008E2C56"/>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8E2C56"/>
    <w:rPr>
      <w:rFonts w:ascii="Times New Roman" w:eastAsia="Times New Roman" w:hAnsi="Times New Roman" w:cs="Times New Roman"/>
      <w:sz w:val="24"/>
      <w:szCs w:val="20"/>
    </w:rPr>
  </w:style>
  <w:style w:type="character" w:styleId="Emphasis">
    <w:name w:val="Emphasis"/>
    <w:basedOn w:val="DefaultParagraphFont"/>
    <w:uiPriority w:val="20"/>
    <w:qFormat/>
    <w:rsid w:val="000F3C1E"/>
    <w:rPr>
      <w:i/>
      <w:iCs/>
    </w:rPr>
  </w:style>
  <w:style w:type="paragraph" w:styleId="Header">
    <w:name w:val="header"/>
    <w:basedOn w:val="Normal"/>
    <w:link w:val="HeaderChar"/>
    <w:uiPriority w:val="99"/>
    <w:unhideWhenUsed/>
    <w:rsid w:val="006B5D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D3A"/>
  </w:style>
  <w:style w:type="paragraph" w:styleId="Footer">
    <w:name w:val="footer"/>
    <w:basedOn w:val="Normal"/>
    <w:link w:val="FooterChar"/>
    <w:uiPriority w:val="99"/>
    <w:unhideWhenUsed/>
    <w:rsid w:val="006B5D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D3A"/>
  </w:style>
  <w:style w:type="character" w:styleId="Hyperlink">
    <w:name w:val="Hyperlink"/>
    <w:basedOn w:val="DefaultParagraphFont"/>
    <w:uiPriority w:val="99"/>
    <w:semiHidden/>
    <w:unhideWhenUsed/>
    <w:rsid w:val="00D8276D"/>
    <w:rPr>
      <w:color w:val="0000FF"/>
      <w:u w:val="single"/>
    </w:rPr>
  </w:style>
  <w:style w:type="character" w:styleId="Strong">
    <w:name w:val="Strong"/>
    <w:basedOn w:val="DefaultParagraphFont"/>
    <w:uiPriority w:val="22"/>
    <w:qFormat/>
    <w:rsid w:val="00DC13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785477">
      <w:bodyDiv w:val="1"/>
      <w:marLeft w:val="0"/>
      <w:marRight w:val="0"/>
      <w:marTop w:val="0"/>
      <w:marBottom w:val="0"/>
      <w:divBdr>
        <w:top w:val="none" w:sz="0" w:space="0" w:color="auto"/>
        <w:left w:val="none" w:sz="0" w:space="0" w:color="auto"/>
        <w:bottom w:val="none" w:sz="0" w:space="0" w:color="auto"/>
        <w:right w:val="none" w:sz="0" w:space="0" w:color="auto"/>
      </w:divBdr>
    </w:div>
    <w:div w:id="563377013">
      <w:bodyDiv w:val="1"/>
      <w:marLeft w:val="0"/>
      <w:marRight w:val="0"/>
      <w:marTop w:val="0"/>
      <w:marBottom w:val="0"/>
      <w:divBdr>
        <w:top w:val="none" w:sz="0" w:space="0" w:color="auto"/>
        <w:left w:val="none" w:sz="0" w:space="0" w:color="auto"/>
        <w:bottom w:val="none" w:sz="0" w:space="0" w:color="auto"/>
        <w:right w:val="none" w:sz="0" w:space="0" w:color="auto"/>
      </w:divBdr>
    </w:div>
    <w:div w:id="763574299">
      <w:bodyDiv w:val="1"/>
      <w:marLeft w:val="0"/>
      <w:marRight w:val="0"/>
      <w:marTop w:val="0"/>
      <w:marBottom w:val="0"/>
      <w:divBdr>
        <w:top w:val="none" w:sz="0" w:space="0" w:color="auto"/>
        <w:left w:val="none" w:sz="0" w:space="0" w:color="auto"/>
        <w:bottom w:val="none" w:sz="0" w:space="0" w:color="auto"/>
        <w:right w:val="none" w:sz="0" w:space="0" w:color="auto"/>
      </w:divBdr>
    </w:div>
    <w:div w:id="1049693715">
      <w:bodyDiv w:val="1"/>
      <w:marLeft w:val="0"/>
      <w:marRight w:val="0"/>
      <w:marTop w:val="0"/>
      <w:marBottom w:val="0"/>
      <w:divBdr>
        <w:top w:val="none" w:sz="0" w:space="0" w:color="auto"/>
        <w:left w:val="none" w:sz="0" w:space="0" w:color="auto"/>
        <w:bottom w:val="none" w:sz="0" w:space="0" w:color="auto"/>
        <w:right w:val="none" w:sz="0" w:space="0" w:color="auto"/>
      </w:divBdr>
    </w:div>
    <w:div w:id="2055733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7D2513532D204BBD7C710C64FBE324" ma:contentTypeVersion="10" ma:contentTypeDescription="Create a new document." ma:contentTypeScope="" ma:versionID="9510160d4d6db523678fa663624198b6">
  <xsd:schema xmlns:xsd="http://www.w3.org/2001/XMLSchema" xmlns:xs="http://www.w3.org/2001/XMLSchema" xmlns:p="http://schemas.microsoft.com/office/2006/metadata/properties" xmlns:ns2="176cbe70-41d0-4d0d-93d7-b7bb590be226" xmlns:ns3="1aab5a46-2bc3-4c92-a271-448cca1da9dc" targetNamespace="http://schemas.microsoft.com/office/2006/metadata/properties" ma:root="true" ma:fieldsID="6586268214673d211ec8d3a3f5aec7f7" ns2:_="" ns3:_="">
    <xsd:import namespace="176cbe70-41d0-4d0d-93d7-b7bb590be226"/>
    <xsd:import namespace="1aab5a46-2bc3-4c92-a271-448cca1da9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6cbe70-41d0-4d0d-93d7-b7bb590be2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b5a46-2bc3-4c92-a271-448cca1da9d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3B95C1-989A-4639-AAFB-D44240E3E951}">
  <ds:schemaRefs>
    <ds:schemaRef ds:uri="http://schemas.microsoft.com/sharepoint/v3/contenttype/forms"/>
  </ds:schemaRefs>
</ds:datastoreItem>
</file>

<file path=customXml/itemProps2.xml><?xml version="1.0" encoding="utf-8"?>
<ds:datastoreItem xmlns:ds="http://schemas.openxmlformats.org/officeDocument/2006/customXml" ds:itemID="{1075A4CF-4357-432F-A8BA-6642C6D43BF3}">
  <ds:schemaRefs>
    <ds:schemaRef ds:uri="http://purl.org/dc/terms/"/>
    <ds:schemaRef ds:uri="176cbe70-41d0-4d0d-93d7-b7bb590be226"/>
    <ds:schemaRef ds:uri="1aab5a46-2bc3-4c92-a271-448cca1da9dc"/>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EBD294AB-2E11-4166-8F26-49C447C43D6C}"/>
</file>

<file path=docProps/app.xml><?xml version="1.0" encoding="utf-8"?>
<Properties xmlns="http://schemas.openxmlformats.org/officeDocument/2006/extended-properties" xmlns:vt="http://schemas.openxmlformats.org/officeDocument/2006/docPropsVTypes">
  <Template>Normal.dotm</Template>
  <TotalTime>4</TotalTime>
  <Pages>2</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System of Maryland</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dc:creator>
  <cp:lastModifiedBy>Toni Ames</cp:lastModifiedBy>
  <cp:revision>4</cp:revision>
  <cp:lastPrinted>2019-06-13T17:45:00Z</cp:lastPrinted>
  <dcterms:created xsi:type="dcterms:W3CDTF">2019-06-13T17:49:00Z</dcterms:created>
  <dcterms:modified xsi:type="dcterms:W3CDTF">2019-06-24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7D2513532D204BBD7C710C64FBE324</vt:lpwstr>
  </property>
</Properties>
</file>